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87000" w14:textId="412CFD71" w:rsidR="00334C7E" w:rsidRDefault="00A614A3"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2D6AAA70" wp14:editId="7E334D15">
                <wp:simplePos x="0" y="0"/>
                <wp:positionH relativeFrom="column">
                  <wp:posOffset>-1047750</wp:posOffset>
                </wp:positionH>
                <wp:positionV relativeFrom="paragraph">
                  <wp:posOffset>-457199</wp:posOffset>
                </wp:positionV>
                <wp:extent cx="8410575" cy="104775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10575" cy="1047750"/>
                        </a:xfrm>
                        <a:prstGeom prst="rect">
                          <a:avLst/>
                        </a:prstGeom>
                        <a:solidFill>
                          <a:srgbClr val="009DD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9DC182" id="Rectangle 3" o:spid="_x0000_s1026" style="position:absolute;margin-left:-82.5pt;margin-top:-36pt;width:662.25pt;height:82.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" fillcolor="#009ddb" stroked="f" strokeweight="1pt"/>
            </w:pict>
          </mc:Fallback>
        </mc:AlternateContent>
      </w:r>
      <w:r w:rsidR="009B5D7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4F6C81" wp14:editId="6AC14EF2">
                <wp:simplePos x="0" y="0"/>
                <wp:positionH relativeFrom="column">
                  <wp:posOffset>2333625</wp:posOffset>
                </wp:positionH>
                <wp:positionV relativeFrom="paragraph">
                  <wp:posOffset>-295276</wp:posOffset>
                </wp:positionV>
                <wp:extent cx="4410075" cy="9429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075" cy="942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44AEA5" w14:textId="05B2C53A" w:rsidR="00D92D07" w:rsidRPr="00A614A3" w:rsidRDefault="004C31F4" w:rsidP="009B5D7E">
                            <w:pPr>
                              <w:jc w:val="right"/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>Spring</w:t>
                            </w:r>
                            <w:r w:rsidR="009B5D7E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F77F1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>2023 Holiday</w:t>
                            </w:r>
                            <w:r w:rsidR="009B5D7E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Program</w:t>
                            </w:r>
                            <w:r w:rsidR="009B5D7E" w:rsidRPr="00A614A3">
                              <w:rPr>
                                <w:rFonts w:ascii="BoldenVan" w:hAnsi="BoldenV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                                       </w:t>
                            </w:r>
                            <w:r w:rsidR="00D92D07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Booking </w:t>
                            </w:r>
                            <w:r w:rsidR="009B5D7E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Request </w:t>
                            </w:r>
                            <w:r w:rsidR="00D92D07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t>Form</w:t>
                            </w:r>
                            <w:r w:rsidR="009B5D7E" w:rsidRPr="00A614A3">
                              <w:rPr>
                                <w:rFonts w:ascii="BoldenVan" w:hAnsi="BoldenVan"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</w:r>
                            <w:r w:rsidR="00D92D07" w:rsidRPr="00A614A3">
                              <w:rPr>
                                <w:rFonts w:ascii="BoldenVan" w:hAnsi="BoldenVan"/>
                                <w:color w:val="FFFFFF" w:themeColor="background1"/>
                                <w:sz w:val="6"/>
                                <w:szCs w:val="6"/>
                              </w:rPr>
                              <w:br/>
                            </w:r>
                            <w:r w:rsidR="00002228">
                              <w:rPr>
                                <w:rFonts w:ascii="BoldenVan" w:hAnsi="BoldenVan"/>
                                <w:color w:val="FFFFFF" w:themeColor="background1"/>
                                <w:sz w:val="24"/>
                                <w:szCs w:val="24"/>
                              </w:rPr>
                              <w:t>Yarrabah</w:t>
                            </w:r>
                            <w:r w:rsidR="00D92D07" w:rsidRPr="00A614A3">
                              <w:rPr>
                                <w:rFonts w:ascii="BoldenVan" w:hAnsi="BoldenV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chool</w:t>
                            </w:r>
                          </w:p>
                          <w:p w14:paraId="50C4DC0B" w14:textId="77777777" w:rsidR="00D92D07" w:rsidRPr="009B5D7E" w:rsidRDefault="00D92D07">
                            <w:pP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4F6C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3.75pt;margin-top:-23.25pt;width:347.25pt;height:7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" filled="f" stroked="f" strokeweight=".5pt">
                <v:textbox>
                  <w:txbxContent>
                    <w:p w14:paraId="4A44AEA5" w14:textId="05B2C53A" w:rsidR="00D92D07" w:rsidRPr="00A614A3" w:rsidRDefault="004C31F4" w:rsidP="009B5D7E">
                      <w:pPr>
                        <w:jc w:val="right"/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>Spring</w:t>
                      </w:r>
                      <w:r w:rsidR="009B5D7E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CF77F1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>2023 Holiday</w:t>
                      </w:r>
                      <w:r w:rsidR="009B5D7E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 xml:space="preserve"> Program</w:t>
                      </w:r>
                      <w:r w:rsidR="009B5D7E" w:rsidRPr="00A614A3">
                        <w:rPr>
                          <w:rFonts w:ascii="BoldenVan" w:hAnsi="BoldenVan"/>
                          <w:color w:val="FFFFFF" w:themeColor="background1"/>
                          <w:sz w:val="24"/>
                          <w:szCs w:val="24"/>
                        </w:rPr>
                        <w:t xml:space="preserve">                                           </w:t>
                      </w:r>
                      <w:r w:rsidR="00D92D07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 xml:space="preserve">Booking </w:t>
                      </w:r>
                      <w:r w:rsidR="009B5D7E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 xml:space="preserve">Request </w:t>
                      </w:r>
                      <w:r w:rsidR="00D92D07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t>Form</w:t>
                      </w:r>
                      <w:r w:rsidR="009B5D7E" w:rsidRPr="00A614A3">
                        <w:rPr>
                          <w:rFonts w:ascii="BoldenVan" w:hAnsi="BoldenVan"/>
                          <w:color w:val="FFFFFF" w:themeColor="background1"/>
                          <w:sz w:val="28"/>
                          <w:szCs w:val="28"/>
                        </w:rPr>
                        <w:br/>
                      </w:r>
                      <w:r w:rsidR="00D92D07" w:rsidRPr="00A614A3">
                        <w:rPr>
                          <w:rFonts w:ascii="BoldenVan" w:hAnsi="BoldenVan"/>
                          <w:color w:val="FFFFFF" w:themeColor="background1"/>
                          <w:sz w:val="6"/>
                          <w:szCs w:val="6"/>
                        </w:rPr>
                        <w:br/>
                      </w:r>
                      <w:r w:rsidR="00002228">
                        <w:rPr>
                          <w:rFonts w:ascii="BoldenVan" w:hAnsi="BoldenVan"/>
                          <w:color w:val="FFFFFF" w:themeColor="background1"/>
                          <w:sz w:val="24"/>
                          <w:szCs w:val="24"/>
                        </w:rPr>
                        <w:t>Yarrabah</w:t>
                      </w:r>
                      <w:r w:rsidR="00D92D07" w:rsidRPr="00A614A3">
                        <w:rPr>
                          <w:rFonts w:ascii="BoldenVan" w:hAnsi="BoldenVan"/>
                          <w:color w:val="FFFFFF" w:themeColor="background1"/>
                          <w:sz w:val="24"/>
                          <w:szCs w:val="24"/>
                        </w:rPr>
                        <w:t xml:space="preserve"> School</w:t>
                      </w:r>
                    </w:p>
                    <w:p w14:paraId="50C4DC0B" w14:textId="77777777" w:rsidR="00D92D07" w:rsidRPr="009B5D7E" w:rsidRDefault="00D92D07">
                      <w:pPr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B5D7E">
        <w:rPr>
          <w:noProof/>
        </w:rPr>
        <w:drawing>
          <wp:anchor distT="0" distB="0" distL="114300" distR="114300" simplePos="0" relativeHeight="251660288" behindDoc="0" locked="0" layoutInCell="1" allowOverlap="1" wp14:anchorId="66DFEED3" wp14:editId="41A36409">
            <wp:simplePos x="0" y="0"/>
            <wp:positionH relativeFrom="margin">
              <wp:align>left</wp:align>
            </wp:positionH>
            <wp:positionV relativeFrom="paragraph">
              <wp:posOffset>-209550</wp:posOffset>
            </wp:positionV>
            <wp:extent cx="2399957" cy="590550"/>
            <wp:effectExtent l="0" t="0" r="635" b="0"/>
            <wp:wrapNone/>
            <wp:docPr id="4" name="Picture 4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270" cy="592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2B7A00" w14:textId="5CF43C9F" w:rsidR="009B5D7E" w:rsidRPr="009B5D7E" w:rsidRDefault="009B5D7E" w:rsidP="009B5D7E"/>
    <w:p w14:paraId="20C68BCF" w14:textId="7BEE5B30" w:rsidR="009B5D7E" w:rsidRPr="005C7D86" w:rsidRDefault="009B5D7E" w:rsidP="009B5D7E">
      <w:pPr>
        <w:rPr>
          <w:sz w:val="2"/>
          <w:szCs w:val="2"/>
        </w:rPr>
      </w:pPr>
    </w:p>
    <w:p w14:paraId="022D3C39" w14:textId="48F035A7" w:rsidR="009B5D7E" w:rsidRPr="00A614A3" w:rsidRDefault="004D680A" w:rsidP="009B5D7E">
      <w:pPr>
        <w:pStyle w:val="Heading2"/>
        <w:rPr>
          <w:rFonts w:ascii="BoldenVan" w:hAnsi="BoldenVan"/>
        </w:rPr>
      </w:pPr>
      <w:r w:rsidRPr="00A614A3">
        <w:rPr>
          <w:sz w:val="12"/>
          <w:szCs w:val="12"/>
        </w:rPr>
        <w:br/>
      </w:r>
      <w:r w:rsidR="009B5D7E" w:rsidRPr="00A614A3">
        <w:rPr>
          <w:rFonts w:ascii="BoldenVan" w:hAnsi="BoldenVan"/>
        </w:rPr>
        <w:t>Child Detai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7"/>
        <w:gridCol w:w="3063"/>
        <w:gridCol w:w="612"/>
        <w:gridCol w:w="619"/>
        <w:gridCol w:w="1218"/>
        <w:gridCol w:w="3065"/>
      </w:tblGrid>
      <w:tr w:rsidR="009B5D7E" w:rsidRPr="00A614A3" w14:paraId="616B5E55" w14:textId="77777777" w:rsidTr="00A614A3">
        <w:trPr>
          <w:trHeight w:val="408"/>
        </w:trPr>
        <w:tc>
          <w:tcPr>
            <w:tcW w:w="1837" w:type="dxa"/>
            <w:vAlign w:val="bottom"/>
          </w:tcPr>
          <w:p w14:paraId="382D3520" w14:textId="573962B8" w:rsidR="009B5D7E" w:rsidRPr="00A614A3" w:rsidRDefault="009B5D7E" w:rsidP="00EF3FD1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First Name:</w:t>
            </w:r>
          </w:p>
        </w:tc>
        <w:tc>
          <w:tcPr>
            <w:tcW w:w="3063" w:type="dxa"/>
            <w:tcBorders>
              <w:bottom w:val="single" w:sz="4" w:space="0" w:color="auto"/>
            </w:tcBorders>
          </w:tcPr>
          <w:p w14:paraId="395BDA2D" w14:textId="77777777" w:rsidR="009B5D7E" w:rsidRPr="00A614A3" w:rsidRDefault="009B5D7E" w:rsidP="009B5D7E">
            <w:pPr>
              <w:rPr>
                <w:rFonts w:ascii="Barlow Condensed" w:hAnsi="Barlow Condensed"/>
              </w:rPr>
            </w:pPr>
          </w:p>
        </w:tc>
        <w:tc>
          <w:tcPr>
            <w:tcW w:w="612" w:type="dxa"/>
          </w:tcPr>
          <w:p w14:paraId="13CDCA1D" w14:textId="77777777" w:rsidR="009B5D7E" w:rsidRPr="00A614A3" w:rsidRDefault="009B5D7E" w:rsidP="009B5D7E">
            <w:pPr>
              <w:rPr>
                <w:rFonts w:ascii="Barlow Condensed" w:hAnsi="Barlow Condensed"/>
              </w:rPr>
            </w:pPr>
          </w:p>
        </w:tc>
        <w:tc>
          <w:tcPr>
            <w:tcW w:w="1837" w:type="dxa"/>
            <w:gridSpan w:val="2"/>
            <w:vAlign w:val="bottom"/>
          </w:tcPr>
          <w:p w14:paraId="58CF853D" w14:textId="7BC92080" w:rsidR="009B5D7E" w:rsidRPr="00A614A3" w:rsidRDefault="009B5D7E" w:rsidP="00EF3FD1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Last Name</w:t>
            </w:r>
            <w:r w:rsidR="00EF3FD1" w:rsidRPr="00A614A3">
              <w:rPr>
                <w:rFonts w:ascii="Barlow Condensed" w:hAnsi="Barlow Condensed"/>
              </w:rPr>
              <w:t>:</w:t>
            </w:r>
          </w:p>
        </w:tc>
        <w:tc>
          <w:tcPr>
            <w:tcW w:w="3063" w:type="dxa"/>
            <w:tcBorders>
              <w:bottom w:val="single" w:sz="4" w:space="0" w:color="auto"/>
            </w:tcBorders>
          </w:tcPr>
          <w:p w14:paraId="2C3752AC" w14:textId="77777777" w:rsidR="009B5D7E" w:rsidRPr="00A614A3" w:rsidRDefault="009B5D7E" w:rsidP="009B5D7E">
            <w:pPr>
              <w:rPr>
                <w:rFonts w:ascii="Barlow Condensed" w:hAnsi="Barlow Condensed"/>
              </w:rPr>
            </w:pPr>
          </w:p>
        </w:tc>
      </w:tr>
      <w:tr w:rsidR="009B5D7E" w:rsidRPr="00A614A3" w14:paraId="6D2711EA" w14:textId="77777777" w:rsidTr="00A614A3">
        <w:trPr>
          <w:trHeight w:val="385"/>
        </w:trPr>
        <w:tc>
          <w:tcPr>
            <w:tcW w:w="1837" w:type="dxa"/>
            <w:vAlign w:val="bottom"/>
          </w:tcPr>
          <w:p w14:paraId="6F0ED884" w14:textId="534D4ABF" w:rsidR="009B5D7E" w:rsidRPr="00A614A3" w:rsidRDefault="009B5D7E" w:rsidP="00EF3FD1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Date of Birth:</w:t>
            </w:r>
          </w:p>
        </w:tc>
        <w:tc>
          <w:tcPr>
            <w:tcW w:w="3063" w:type="dxa"/>
            <w:tcBorders>
              <w:top w:val="single" w:sz="4" w:space="0" w:color="auto"/>
              <w:bottom w:val="single" w:sz="4" w:space="0" w:color="auto"/>
            </w:tcBorders>
          </w:tcPr>
          <w:p w14:paraId="2795208A" w14:textId="77777777" w:rsidR="009B5D7E" w:rsidRPr="00A614A3" w:rsidRDefault="009B5D7E" w:rsidP="009B5D7E">
            <w:pPr>
              <w:rPr>
                <w:rFonts w:ascii="Barlow Condensed" w:hAnsi="Barlow Condensed"/>
              </w:rPr>
            </w:pPr>
          </w:p>
        </w:tc>
        <w:tc>
          <w:tcPr>
            <w:tcW w:w="612" w:type="dxa"/>
          </w:tcPr>
          <w:p w14:paraId="1F0E06DB" w14:textId="77777777" w:rsidR="009B5D7E" w:rsidRPr="00A614A3" w:rsidRDefault="009B5D7E" w:rsidP="009B5D7E">
            <w:pPr>
              <w:rPr>
                <w:rFonts w:ascii="Barlow Condensed" w:hAnsi="Barlow Condensed"/>
              </w:rPr>
            </w:pPr>
          </w:p>
        </w:tc>
        <w:tc>
          <w:tcPr>
            <w:tcW w:w="1837" w:type="dxa"/>
            <w:gridSpan w:val="2"/>
            <w:vAlign w:val="bottom"/>
          </w:tcPr>
          <w:p w14:paraId="7829C64A" w14:textId="2A76CBD0" w:rsidR="009B5D7E" w:rsidRPr="00A614A3" w:rsidRDefault="00EF3FD1" w:rsidP="00EF3FD1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Year Level:</w:t>
            </w:r>
          </w:p>
        </w:tc>
        <w:tc>
          <w:tcPr>
            <w:tcW w:w="3063" w:type="dxa"/>
            <w:tcBorders>
              <w:top w:val="single" w:sz="4" w:space="0" w:color="auto"/>
              <w:bottom w:val="single" w:sz="4" w:space="0" w:color="auto"/>
            </w:tcBorders>
          </w:tcPr>
          <w:p w14:paraId="75A8F0B4" w14:textId="77777777" w:rsidR="009B5D7E" w:rsidRPr="00A614A3" w:rsidRDefault="009B5D7E" w:rsidP="009B5D7E">
            <w:pPr>
              <w:rPr>
                <w:rFonts w:ascii="Barlow Condensed" w:hAnsi="Barlow Condensed"/>
              </w:rPr>
            </w:pPr>
          </w:p>
        </w:tc>
      </w:tr>
      <w:tr w:rsidR="00EF3FD1" w:rsidRPr="00A614A3" w14:paraId="6CDD924F" w14:textId="77777777" w:rsidTr="00A614A3">
        <w:trPr>
          <w:trHeight w:val="823"/>
        </w:trPr>
        <w:tc>
          <w:tcPr>
            <w:tcW w:w="6131" w:type="dxa"/>
            <w:gridSpan w:val="4"/>
            <w:vAlign w:val="center"/>
          </w:tcPr>
          <w:p w14:paraId="27361DF1" w14:textId="77777777" w:rsidR="00EF3FD1" w:rsidRPr="00A614A3" w:rsidRDefault="00EF3FD1" w:rsidP="005C7D86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Has this child attended the Holiday Program or After School Care program at the service in the last twelve months?</w:t>
            </w:r>
          </w:p>
        </w:tc>
        <w:tc>
          <w:tcPr>
            <w:tcW w:w="4283" w:type="dxa"/>
            <w:gridSpan w:val="2"/>
            <w:vAlign w:val="bottom"/>
          </w:tcPr>
          <w:p w14:paraId="62277D04" w14:textId="77777777" w:rsidR="00EF3FD1" w:rsidRPr="00A614A3" w:rsidRDefault="00EF3FD1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Segoe UI Symbol" w:eastAsia="Arial Unicode MS" w:hAnsi="Segoe UI Symbol" w:cs="Segoe UI Symbol"/>
              </w:rPr>
              <w:t>☐</w:t>
            </w:r>
            <w:r w:rsidRPr="00A614A3">
              <w:rPr>
                <w:rFonts w:ascii="Barlow Condensed" w:hAnsi="Barlow Condensed"/>
              </w:rPr>
              <w:t xml:space="preserve">   Yes</w:t>
            </w:r>
          </w:p>
          <w:p w14:paraId="1FF3F3D2" w14:textId="77777777" w:rsidR="00EF3FD1" w:rsidRPr="00A614A3" w:rsidRDefault="00EF3FD1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Segoe UI Symbol" w:eastAsia="Arial Unicode MS" w:hAnsi="Segoe UI Symbol" w:cs="Segoe UI Symbol"/>
              </w:rPr>
              <w:t>☐</w:t>
            </w:r>
            <w:r w:rsidRPr="00A614A3">
              <w:rPr>
                <w:rFonts w:ascii="Barlow Condensed" w:hAnsi="Barlow Condensed"/>
              </w:rPr>
              <w:t xml:space="preserve">   No – Please complete an enrolment form</w:t>
            </w:r>
          </w:p>
        </w:tc>
      </w:tr>
    </w:tbl>
    <w:p w14:paraId="3FC383D2" w14:textId="74AE0B4E" w:rsidR="00233B5B" w:rsidRPr="00A614A3" w:rsidRDefault="00A614A3" w:rsidP="00233B5B">
      <w:pPr>
        <w:pStyle w:val="Heading2"/>
        <w:rPr>
          <w:rFonts w:ascii="BoldenVan" w:hAnsi="BoldenVan"/>
        </w:rPr>
      </w:pPr>
      <w:r w:rsidRPr="00A614A3">
        <w:rPr>
          <w:rFonts w:ascii="BoldenVan" w:hAnsi="BoldenVan"/>
          <w:sz w:val="16"/>
          <w:szCs w:val="16"/>
        </w:rPr>
        <w:br/>
      </w:r>
      <w:r w:rsidR="00233B5B" w:rsidRPr="00A614A3">
        <w:rPr>
          <w:rFonts w:ascii="BoldenVan" w:hAnsi="BoldenVan"/>
        </w:rPr>
        <w:t>Parent/Guardian Detai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2"/>
        <w:gridCol w:w="3054"/>
        <w:gridCol w:w="610"/>
        <w:gridCol w:w="1832"/>
        <w:gridCol w:w="3056"/>
      </w:tblGrid>
      <w:tr w:rsidR="00233B5B" w:rsidRPr="00A614A3" w14:paraId="45E0F615" w14:textId="77777777" w:rsidTr="00A614A3">
        <w:trPr>
          <w:trHeight w:val="424"/>
        </w:trPr>
        <w:tc>
          <w:tcPr>
            <w:tcW w:w="1832" w:type="dxa"/>
            <w:vAlign w:val="bottom"/>
          </w:tcPr>
          <w:p w14:paraId="4AA4E71B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First Name:</w:t>
            </w:r>
          </w:p>
        </w:tc>
        <w:tc>
          <w:tcPr>
            <w:tcW w:w="3054" w:type="dxa"/>
            <w:tcBorders>
              <w:bottom w:val="single" w:sz="4" w:space="0" w:color="auto"/>
            </w:tcBorders>
          </w:tcPr>
          <w:p w14:paraId="3342CC27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  <w:tc>
          <w:tcPr>
            <w:tcW w:w="610" w:type="dxa"/>
          </w:tcPr>
          <w:p w14:paraId="249EC9BD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  <w:tc>
          <w:tcPr>
            <w:tcW w:w="1832" w:type="dxa"/>
            <w:vAlign w:val="bottom"/>
          </w:tcPr>
          <w:p w14:paraId="7AAE1BC4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Last Name:</w:t>
            </w:r>
          </w:p>
        </w:tc>
        <w:tc>
          <w:tcPr>
            <w:tcW w:w="3054" w:type="dxa"/>
            <w:tcBorders>
              <w:bottom w:val="single" w:sz="4" w:space="0" w:color="auto"/>
            </w:tcBorders>
          </w:tcPr>
          <w:p w14:paraId="046C32AE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</w:tr>
      <w:tr w:rsidR="00233B5B" w:rsidRPr="00A614A3" w14:paraId="6B4D0B95" w14:textId="77777777" w:rsidTr="00A614A3">
        <w:trPr>
          <w:trHeight w:val="424"/>
        </w:trPr>
        <w:tc>
          <w:tcPr>
            <w:tcW w:w="1832" w:type="dxa"/>
            <w:vAlign w:val="bottom"/>
          </w:tcPr>
          <w:p w14:paraId="6E164E42" w14:textId="1822C9D7" w:rsidR="00233B5B" w:rsidRPr="00A614A3" w:rsidRDefault="00233B5B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Address:</w:t>
            </w:r>
          </w:p>
        </w:tc>
        <w:tc>
          <w:tcPr>
            <w:tcW w:w="8552" w:type="dxa"/>
            <w:gridSpan w:val="4"/>
            <w:tcBorders>
              <w:bottom w:val="single" w:sz="4" w:space="0" w:color="auto"/>
            </w:tcBorders>
          </w:tcPr>
          <w:p w14:paraId="327FC8F4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</w:tr>
      <w:tr w:rsidR="00233B5B" w:rsidRPr="00A614A3" w14:paraId="2BA27480" w14:textId="77777777" w:rsidTr="00A614A3">
        <w:trPr>
          <w:trHeight w:val="401"/>
        </w:trPr>
        <w:tc>
          <w:tcPr>
            <w:tcW w:w="1832" w:type="dxa"/>
            <w:vAlign w:val="bottom"/>
          </w:tcPr>
          <w:p w14:paraId="624D584C" w14:textId="3C2CFB4D" w:rsidR="00233B5B" w:rsidRPr="00A614A3" w:rsidRDefault="00233B5B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Phone:</w:t>
            </w:r>
          </w:p>
        </w:tc>
        <w:tc>
          <w:tcPr>
            <w:tcW w:w="3054" w:type="dxa"/>
            <w:tcBorders>
              <w:top w:val="single" w:sz="4" w:space="0" w:color="auto"/>
              <w:bottom w:val="single" w:sz="4" w:space="0" w:color="auto"/>
            </w:tcBorders>
          </w:tcPr>
          <w:p w14:paraId="4C413F30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  <w:tc>
          <w:tcPr>
            <w:tcW w:w="610" w:type="dxa"/>
          </w:tcPr>
          <w:p w14:paraId="7E21FDA2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  <w:tc>
          <w:tcPr>
            <w:tcW w:w="1832" w:type="dxa"/>
            <w:vAlign w:val="bottom"/>
          </w:tcPr>
          <w:p w14:paraId="790C30F3" w14:textId="036722C5" w:rsidR="00233B5B" w:rsidRPr="00A614A3" w:rsidRDefault="00233B5B" w:rsidP="008A3C05">
            <w:pPr>
              <w:rPr>
                <w:rFonts w:ascii="Barlow Condensed" w:hAnsi="Barlow Condensed"/>
              </w:rPr>
            </w:pPr>
            <w:r w:rsidRPr="00A614A3">
              <w:rPr>
                <w:rFonts w:ascii="Barlow Condensed" w:hAnsi="Barlow Condensed"/>
              </w:rPr>
              <w:t>Email:</w:t>
            </w:r>
          </w:p>
        </w:tc>
        <w:tc>
          <w:tcPr>
            <w:tcW w:w="3054" w:type="dxa"/>
            <w:tcBorders>
              <w:top w:val="single" w:sz="4" w:space="0" w:color="auto"/>
              <w:bottom w:val="single" w:sz="4" w:space="0" w:color="auto"/>
            </w:tcBorders>
          </w:tcPr>
          <w:p w14:paraId="63BED947" w14:textId="77777777" w:rsidR="00233B5B" w:rsidRPr="00A614A3" w:rsidRDefault="00233B5B" w:rsidP="008A3C05">
            <w:pPr>
              <w:rPr>
                <w:rFonts w:ascii="Barlow Condensed" w:hAnsi="Barlow Condensed"/>
              </w:rPr>
            </w:pPr>
          </w:p>
        </w:tc>
      </w:tr>
    </w:tbl>
    <w:p w14:paraId="324C9A2D" w14:textId="6B25A7B8" w:rsidR="00233B5B" w:rsidRPr="00A614A3" w:rsidRDefault="00233B5B" w:rsidP="00EF3FD1">
      <w:pPr>
        <w:rPr>
          <w:rFonts w:ascii="Barlow Condensed" w:hAnsi="Barlow Condensed"/>
          <w:sz w:val="12"/>
          <w:szCs w:val="12"/>
        </w:rPr>
      </w:pPr>
    </w:p>
    <w:p w14:paraId="02D348A2" w14:textId="107403C7" w:rsidR="00233B5B" w:rsidRPr="00A614A3" w:rsidRDefault="00233B5B" w:rsidP="00233B5B">
      <w:pPr>
        <w:pStyle w:val="Heading2"/>
        <w:rPr>
          <w:rFonts w:ascii="BoldenVan" w:hAnsi="BoldenVan"/>
        </w:rPr>
      </w:pPr>
      <w:r w:rsidRPr="00A614A3">
        <w:rPr>
          <w:rFonts w:ascii="BoldenVan" w:hAnsi="BoldenVan"/>
        </w:rPr>
        <w:t>Dates Requested</w:t>
      </w:r>
      <w:r w:rsidR="005C7D86" w:rsidRPr="00A614A3">
        <w:rPr>
          <w:rFonts w:ascii="BoldenVan" w:hAnsi="BoldenVan"/>
        </w:rPr>
        <w:t xml:space="preserve"> (Please Tick)</w:t>
      </w:r>
      <w:r w:rsidRPr="00A614A3">
        <w:rPr>
          <w:rFonts w:ascii="BoldenVan" w:hAnsi="BoldenVan"/>
        </w:rPr>
        <w:t>:</w:t>
      </w:r>
    </w:p>
    <w:p w14:paraId="7146E518" w14:textId="77777777" w:rsidR="00B95D20" w:rsidRPr="00A614A3" w:rsidRDefault="00B95D20" w:rsidP="00B95D20">
      <w:pPr>
        <w:rPr>
          <w:rFonts w:ascii="Barlow Condensed" w:hAnsi="Barlow Condensed"/>
          <w:b/>
          <w:bCs/>
        </w:rPr>
      </w:pPr>
      <w:r w:rsidRPr="00A614A3">
        <w:rPr>
          <w:rFonts w:ascii="Barlow Condensed" w:hAnsi="Barlow Condensed"/>
          <w:b/>
          <w:bCs/>
        </w:rPr>
        <w:t>Wee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"/>
        <w:gridCol w:w="831"/>
        <w:gridCol w:w="1972"/>
        <w:gridCol w:w="3543"/>
        <w:gridCol w:w="3557"/>
      </w:tblGrid>
      <w:tr w:rsidR="00B95D20" w:rsidRPr="00A614A3" w14:paraId="7B7B7D71" w14:textId="77777777" w:rsidTr="00AD4DB2">
        <w:trPr>
          <w:trHeight w:val="205"/>
        </w:trPr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CFC8F2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  <w:tc>
          <w:tcPr>
            <w:tcW w:w="831" w:type="dxa"/>
            <w:tcBorders>
              <w:left w:val="single" w:sz="4" w:space="0" w:color="auto"/>
            </w:tcBorders>
            <w:shd w:val="clear" w:color="auto" w:fill="009DDB"/>
          </w:tcPr>
          <w:p w14:paraId="095CD63E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Type</w:t>
            </w:r>
          </w:p>
        </w:tc>
        <w:tc>
          <w:tcPr>
            <w:tcW w:w="1972" w:type="dxa"/>
            <w:shd w:val="clear" w:color="auto" w:fill="009DDB"/>
          </w:tcPr>
          <w:p w14:paraId="4993B255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3543" w:type="dxa"/>
            <w:shd w:val="clear" w:color="auto" w:fill="009DDB"/>
          </w:tcPr>
          <w:p w14:paraId="422D4E5B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3557" w:type="dxa"/>
            <w:shd w:val="clear" w:color="auto" w:fill="009DDB"/>
          </w:tcPr>
          <w:p w14:paraId="5F23CCFA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Excursion Attendance *</w:t>
            </w:r>
          </w:p>
        </w:tc>
      </w:tr>
      <w:tr w:rsidR="00B95D20" w:rsidRPr="00A614A3" w14:paraId="6260C616" w14:textId="77777777" w:rsidTr="00AD4DB2">
        <w:trPr>
          <w:trHeight w:val="624"/>
        </w:trPr>
        <w:tc>
          <w:tcPr>
            <w:tcW w:w="4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884419" w14:textId="77777777" w:rsidR="00B95D20" w:rsidRPr="00A614A3" w:rsidRDefault="00B95D20" w:rsidP="00AD4DB2">
            <w:pPr>
              <w:jc w:val="center"/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45A94A39" w14:textId="77777777" w:rsidR="00B95D20" w:rsidRPr="00A614A3" w:rsidRDefault="00B95D20" w:rsidP="00AD4DB2">
            <w:pPr>
              <w:jc w:val="center"/>
              <w:rPr>
                <w:rFonts w:ascii="Barlow Condensed" w:hAnsi="Barlow Condensed"/>
                <w:sz w:val="20"/>
                <w:szCs w:val="20"/>
              </w:rPr>
            </w:pPr>
          </w:p>
        </w:tc>
        <w:tc>
          <w:tcPr>
            <w:tcW w:w="1972" w:type="dxa"/>
            <w:shd w:val="clear" w:color="auto" w:fill="auto"/>
            <w:vAlign w:val="center"/>
          </w:tcPr>
          <w:p w14:paraId="0A915011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Monday 1</w:t>
            </w:r>
            <w:r w:rsidRPr="008A7614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st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3B94A1C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Service Closed- Public Holiday</w:t>
            </w:r>
          </w:p>
        </w:tc>
        <w:tc>
          <w:tcPr>
            <w:tcW w:w="3557" w:type="dxa"/>
            <w:shd w:val="clear" w:color="auto" w:fill="auto"/>
          </w:tcPr>
          <w:p w14:paraId="765CD4E8" w14:textId="77777777" w:rsidR="00B95D20" w:rsidRPr="00A614A3" w:rsidRDefault="00B95D20" w:rsidP="00AD4DB2">
            <w:pPr>
              <w:rPr>
                <w:rFonts w:ascii="Barlow Condensed" w:hAnsi="Barlow Condensed"/>
                <w:sz w:val="16"/>
                <w:szCs w:val="16"/>
              </w:rPr>
            </w:pPr>
          </w:p>
        </w:tc>
      </w:tr>
      <w:tr w:rsidR="00B95D20" w:rsidRPr="00A614A3" w14:paraId="48659A65" w14:textId="77777777" w:rsidTr="00AD4DB2">
        <w:trPr>
          <w:trHeight w:val="624"/>
        </w:trPr>
        <w:tc>
          <w:tcPr>
            <w:tcW w:w="4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9C12EF" w14:textId="77777777" w:rsidR="00B95D20" w:rsidRPr="00A614A3" w:rsidRDefault="00B95D20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3F8F259A" w14:textId="77777777" w:rsidR="00B95D20" w:rsidRPr="00A614A3" w:rsidRDefault="00B95D20" w:rsidP="00AD4DB2">
            <w:pPr>
              <w:jc w:val="center"/>
              <w:rPr>
                <w:rFonts w:ascii="Barlow Condensed" w:hAnsi="Barlow Condensed"/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3F8E2F74" wp14:editId="4CBF4EE7">
                  <wp:extent cx="359999" cy="359999"/>
                  <wp:effectExtent l="0" t="0" r="2540" b="2540"/>
                  <wp:docPr id="589723609" name="Picture 589723609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723609" name="Picture 589723609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71A2696C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ues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2</w:t>
            </w:r>
            <w:r w:rsidRPr="002354A6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7EB34453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Summer Festival</w:t>
            </w:r>
            <w:r w:rsidRPr="000B739B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In House Fun</w:t>
            </w:r>
          </w:p>
        </w:tc>
        <w:tc>
          <w:tcPr>
            <w:tcW w:w="3557" w:type="dxa"/>
            <w:shd w:val="clear" w:color="auto" w:fill="auto"/>
          </w:tcPr>
          <w:p w14:paraId="3E511A2A" w14:textId="77777777" w:rsidR="00B95D20" w:rsidRPr="00A614A3" w:rsidRDefault="00B95D20" w:rsidP="00AD4DB2">
            <w:pPr>
              <w:rPr>
                <w:rFonts w:ascii="Barlow Condensed" w:hAnsi="Barlow Condensed"/>
                <w:sz w:val="16"/>
                <w:szCs w:val="16"/>
              </w:rPr>
            </w:pPr>
          </w:p>
        </w:tc>
      </w:tr>
      <w:tr w:rsidR="00B95D20" w:rsidRPr="00A614A3" w14:paraId="5F5D70AF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7CE0E60F" w14:textId="77777777" w:rsidR="00B95D20" w:rsidRPr="00A614A3" w:rsidRDefault="00B95D20" w:rsidP="00AD4DB2">
            <w:pPr>
              <w:jc w:val="center"/>
              <w:rPr>
                <w:rFonts w:ascii="Barlow Condensed" w:hAnsi="Barlow Condensed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5AE6D7B1" w14:textId="77777777" w:rsidR="00B95D20" w:rsidRPr="00A614A3" w:rsidRDefault="00B95D20" w:rsidP="00AD4DB2">
            <w:pPr>
              <w:jc w:val="center"/>
              <w:rPr>
                <w:rFonts w:ascii="Barlow Condensed" w:hAnsi="Barlow Condensed"/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6242E4FC" wp14:editId="3B57750F">
                  <wp:extent cx="359999" cy="359999"/>
                  <wp:effectExtent l="0" t="0" r="2540" b="2540"/>
                  <wp:docPr id="320239268" name="Picture 320239268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239268" name="Picture 320239268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64ED8015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Wednes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3</w:t>
            </w:r>
            <w:r w:rsidRPr="00D31A94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rd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06579D38" w14:textId="77777777" w:rsidR="00B95D20" w:rsidRPr="00FC462D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School of Rock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In House Fun</w:t>
            </w:r>
          </w:p>
        </w:tc>
        <w:tc>
          <w:tcPr>
            <w:tcW w:w="3557" w:type="dxa"/>
          </w:tcPr>
          <w:p w14:paraId="6A371CEC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B95D20" w:rsidRPr="00A614A3" w14:paraId="5F678CA1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1EB8D972" w14:textId="77777777" w:rsidR="00B95D20" w:rsidRPr="00A614A3" w:rsidRDefault="00B95D20" w:rsidP="00AD4DB2">
            <w:pPr>
              <w:jc w:val="center"/>
              <w:rPr>
                <w:rFonts w:ascii="Barlow Condensed" w:hAnsi="Barlow Condensed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347AA529" w14:textId="77777777" w:rsidR="00B95D20" w:rsidRPr="00A614A3" w:rsidRDefault="00B95D20" w:rsidP="00AD4DB2">
            <w:pPr>
              <w:jc w:val="center"/>
              <w:rPr>
                <w:rFonts w:ascii="Barlow Condensed" w:hAnsi="Barlow Condensed"/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25328E4D" wp14:editId="1F89EF40">
                  <wp:extent cx="366220" cy="359999"/>
                  <wp:effectExtent l="0" t="0" r="0" b="2540"/>
                  <wp:docPr id="1774156457" name="Picture 1774156457" descr="A light bulb in a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4156457" name="Picture 1774156457" descr="A light bulb in a circle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220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601ED8F4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hurs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4</w:t>
            </w:r>
            <w:r w:rsidRPr="00FE015C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1A75F849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Boom! Boom! Boom!</w:t>
            </w:r>
            <w:r w:rsidRPr="000B739B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African Drumming Incursion</w:t>
            </w:r>
          </w:p>
        </w:tc>
        <w:tc>
          <w:tcPr>
            <w:tcW w:w="3557" w:type="dxa"/>
          </w:tcPr>
          <w:p w14:paraId="3AC2D4B9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B95D20" w:rsidRPr="00A614A3" w14:paraId="55896114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228AEB02" w14:textId="77777777" w:rsidR="00B95D20" w:rsidRPr="00A614A3" w:rsidRDefault="00B95D20" w:rsidP="00AD4DB2">
            <w:pPr>
              <w:jc w:val="center"/>
              <w:rPr>
                <w:rFonts w:ascii="Barlow Condensed" w:hAnsi="Barlow Condensed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4666827E" w14:textId="77777777" w:rsidR="00B95D20" w:rsidRPr="00A614A3" w:rsidRDefault="00B95D20" w:rsidP="00AD4DB2">
            <w:pPr>
              <w:jc w:val="center"/>
              <w:rPr>
                <w:rFonts w:ascii="Barlow Condensed" w:hAnsi="Barlow Condensed"/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09AC2479" wp14:editId="2BFFEE9B">
                  <wp:extent cx="365442" cy="360000"/>
                  <wp:effectExtent l="0" t="0" r="0" b="2540"/>
                  <wp:docPr id="18" name="Picture 18" descr="A blue and yellow circle with a white bu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blue and yellow circle with a white bus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2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65A902A6" w14:textId="77777777" w:rsidR="00B95D20" w:rsidRDefault="00B95D20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Fri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5</w:t>
            </w:r>
            <w:r w:rsidRPr="00FE015C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</w:t>
            </w:r>
          </w:p>
          <w:p w14:paraId="1FD78335" w14:textId="77777777" w:rsidR="00B95D20" w:rsidRPr="00A614A3" w:rsidRDefault="00B95D20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2024</w:t>
            </w:r>
          </w:p>
        </w:tc>
        <w:tc>
          <w:tcPr>
            <w:tcW w:w="3543" w:type="dxa"/>
            <w:vAlign w:val="center"/>
          </w:tcPr>
          <w:p w14:paraId="29D1471F" w14:textId="343EE90D" w:rsidR="00B95D20" w:rsidRPr="00A614A3" w:rsidRDefault="003022A4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Vertical Ventures- Rock climbing and Playground Excursion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Funtopia Carrum Downs</w:t>
            </w:r>
          </w:p>
        </w:tc>
        <w:tc>
          <w:tcPr>
            <w:tcW w:w="3557" w:type="dxa"/>
          </w:tcPr>
          <w:p w14:paraId="5CA232F2" w14:textId="77777777" w:rsidR="00B95D20" w:rsidRPr="00A614A3" w:rsidRDefault="00B95D20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attending the excursion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staying at the service</w:t>
            </w:r>
          </w:p>
        </w:tc>
      </w:tr>
    </w:tbl>
    <w:p w14:paraId="125E1D13" w14:textId="77777777" w:rsidR="00B95D20" w:rsidRPr="00A614A3" w:rsidRDefault="00B95D20" w:rsidP="00B95D20">
      <w:pPr>
        <w:rPr>
          <w:rFonts w:ascii="Barlow Condensed" w:hAnsi="Barlow Condensed"/>
          <w:sz w:val="2"/>
          <w:szCs w:val="2"/>
        </w:rPr>
      </w:pPr>
    </w:p>
    <w:p w14:paraId="2AC34876" w14:textId="77777777" w:rsidR="00233B5B" w:rsidRPr="00A614A3" w:rsidRDefault="00233B5B" w:rsidP="00233B5B">
      <w:pPr>
        <w:rPr>
          <w:rFonts w:ascii="Barlow Condensed" w:hAnsi="Barlow Condensed"/>
          <w:sz w:val="2"/>
          <w:szCs w:val="2"/>
        </w:rPr>
      </w:pPr>
    </w:p>
    <w:p w14:paraId="5A5934C0" w14:textId="0F28FA29" w:rsidR="005625DC" w:rsidRPr="00A614A3" w:rsidRDefault="005625DC" w:rsidP="005625DC">
      <w:pPr>
        <w:rPr>
          <w:rFonts w:ascii="Barlow Condensed" w:hAnsi="Barlow Condensed"/>
          <w:b/>
          <w:bCs/>
          <w:sz w:val="20"/>
          <w:szCs w:val="20"/>
        </w:rPr>
      </w:pPr>
      <w:r w:rsidRPr="00A614A3">
        <w:rPr>
          <w:rFonts w:ascii="Barlow Condensed" w:hAnsi="Barlow Condensed"/>
          <w:b/>
          <w:bCs/>
          <w:sz w:val="20"/>
          <w:szCs w:val="20"/>
        </w:rPr>
        <w:t>Week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"/>
        <w:gridCol w:w="831"/>
        <w:gridCol w:w="1972"/>
        <w:gridCol w:w="3543"/>
        <w:gridCol w:w="3557"/>
      </w:tblGrid>
      <w:tr w:rsidR="005625DC" w:rsidRPr="00A614A3" w14:paraId="48DFDC37" w14:textId="77777777" w:rsidTr="005625DC">
        <w:trPr>
          <w:trHeight w:val="205"/>
        </w:trPr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49A0E3" w14:textId="77777777" w:rsidR="005625DC" w:rsidRPr="00A614A3" w:rsidRDefault="005625DC" w:rsidP="008A3C05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  <w:tc>
          <w:tcPr>
            <w:tcW w:w="831" w:type="dxa"/>
            <w:tcBorders>
              <w:left w:val="single" w:sz="4" w:space="0" w:color="auto"/>
            </w:tcBorders>
            <w:shd w:val="clear" w:color="auto" w:fill="009DDB"/>
          </w:tcPr>
          <w:p w14:paraId="42ADF6F6" w14:textId="77777777" w:rsidR="005625DC" w:rsidRPr="00A614A3" w:rsidRDefault="005625DC" w:rsidP="008A3C05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Type</w:t>
            </w:r>
          </w:p>
        </w:tc>
        <w:tc>
          <w:tcPr>
            <w:tcW w:w="1972" w:type="dxa"/>
            <w:shd w:val="clear" w:color="auto" w:fill="009DDB"/>
          </w:tcPr>
          <w:p w14:paraId="26E814AF" w14:textId="77777777" w:rsidR="005625DC" w:rsidRPr="00A614A3" w:rsidRDefault="005625DC" w:rsidP="008A3C05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3543" w:type="dxa"/>
            <w:shd w:val="clear" w:color="auto" w:fill="009DDB"/>
          </w:tcPr>
          <w:p w14:paraId="306E44D5" w14:textId="77777777" w:rsidR="005625DC" w:rsidRPr="00A614A3" w:rsidRDefault="005625DC" w:rsidP="008A3C05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3557" w:type="dxa"/>
            <w:shd w:val="clear" w:color="auto" w:fill="009DDB"/>
          </w:tcPr>
          <w:p w14:paraId="11536F41" w14:textId="4ECD73A0" w:rsidR="005625DC" w:rsidRPr="00A614A3" w:rsidRDefault="004946CF" w:rsidP="008A3C05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Excursion Attendance *</w:t>
            </w:r>
          </w:p>
        </w:tc>
      </w:tr>
      <w:tr w:rsidR="004B29C9" w:rsidRPr="00A614A3" w14:paraId="744C476B" w14:textId="77777777" w:rsidTr="00F70D56">
        <w:trPr>
          <w:trHeight w:val="624"/>
        </w:trPr>
        <w:tc>
          <w:tcPr>
            <w:tcW w:w="4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100E62" w14:textId="618AE890" w:rsidR="004B29C9" w:rsidRPr="00A614A3" w:rsidRDefault="004B29C9" w:rsidP="004B29C9">
            <w:pPr>
              <w:jc w:val="center"/>
              <w:rPr>
                <w:sz w:val="20"/>
                <w:szCs w:val="20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3604AEBA" w14:textId="2CDDBAFF" w:rsidR="004B29C9" w:rsidRPr="00A614A3" w:rsidRDefault="00DF1F9E" w:rsidP="004B29C9">
            <w:pPr>
              <w:jc w:val="center"/>
              <w:rPr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515B9390" wp14:editId="4138EDBA">
                  <wp:extent cx="365442" cy="359234"/>
                  <wp:effectExtent l="0" t="0" r="0" b="3175"/>
                  <wp:docPr id="408675125" name="Picture 408675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2" cy="359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6CAFE956" w14:textId="198116E2" w:rsidR="004B29C9" w:rsidRPr="00A614A3" w:rsidRDefault="004B29C9" w:rsidP="004B29C9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Monday </w:t>
            </w:r>
            <w:r w:rsidR="0029568C">
              <w:rPr>
                <w:rFonts w:ascii="Barlow Condensed" w:hAnsi="Barlow Condensed"/>
                <w:b/>
                <w:bCs/>
                <w:sz w:val="20"/>
                <w:szCs w:val="20"/>
              </w:rPr>
              <w:t>8</w:t>
            </w:r>
            <w:r w:rsidR="0029568C" w:rsidRPr="0029568C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 w:rsidR="0029568C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5B30EB5" w14:textId="77777777" w:rsidR="00DF1F9E" w:rsidRDefault="00DF1F9E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China- Spray Die Pandas</w:t>
            </w:r>
          </w:p>
          <w:p w14:paraId="57C78A3F" w14:textId="04716BD2" w:rsidR="004B29C9" w:rsidRPr="00DF1F9E" w:rsidRDefault="00DF1F9E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sz w:val="20"/>
                <w:szCs w:val="20"/>
              </w:rPr>
              <w:t>TheirCare Incursion</w:t>
            </w:r>
          </w:p>
        </w:tc>
        <w:tc>
          <w:tcPr>
            <w:tcW w:w="3557" w:type="dxa"/>
            <w:shd w:val="clear" w:color="auto" w:fill="auto"/>
          </w:tcPr>
          <w:p w14:paraId="1D0F701A" w14:textId="57F4D7BC" w:rsidR="004B29C9" w:rsidRPr="00A614A3" w:rsidRDefault="004B29C9" w:rsidP="004B29C9">
            <w:pPr>
              <w:rPr>
                <w:rFonts w:ascii="Barlow Condensed" w:hAnsi="Barlow Condensed"/>
                <w:sz w:val="16"/>
                <w:szCs w:val="16"/>
              </w:rPr>
            </w:pPr>
          </w:p>
        </w:tc>
      </w:tr>
      <w:tr w:rsidR="004B29C9" w:rsidRPr="00A614A3" w14:paraId="6446001D" w14:textId="77777777" w:rsidTr="005625DC">
        <w:trPr>
          <w:trHeight w:val="624"/>
        </w:trPr>
        <w:tc>
          <w:tcPr>
            <w:tcW w:w="458" w:type="dxa"/>
            <w:vAlign w:val="center"/>
          </w:tcPr>
          <w:p w14:paraId="2D5CD9FF" w14:textId="77777777" w:rsidR="004B29C9" w:rsidRPr="00A614A3" w:rsidRDefault="004B29C9" w:rsidP="004B29C9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5E23C481" w14:textId="6E697C4B" w:rsidR="004B29C9" w:rsidRPr="00A614A3" w:rsidRDefault="00E531C8" w:rsidP="004B29C9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5FD2312C" wp14:editId="462B473C">
                  <wp:extent cx="365441" cy="359999"/>
                  <wp:effectExtent l="0" t="0" r="0" b="2540"/>
                  <wp:docPr id="765450234" name="Picture 765450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1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1D3683E6" w14:textId="7EDF78F2" w:rsidR="004B29C9" w:rsidRPr="00A614A3" w:rsidRDefault="004B29C9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uesday </w:t>
            </w:r>
            <w:r w:rsidR="005604EE">
              <w:rPr>
                <w:rFonts w:ascii="Barlow Condensed" w:hAnsi="Barlow Condensed"/>
                <w:b/>
                <w:bCs/>
                <w:sz w:val="20"/>
                <w:szCs w:val="20"/>
              </w:rPr>
              <w:t>9</w:t>
            </w:r>
            <w:r w:rsidR="005604EE" w:rsidRPr="005604EE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 w:rsidR="005604EE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688C2DC3" w14:textId="7076AB33" w:rsidR="004B29C9" w:rsidRPr="008C7166" w:rsidRDefault="00DE7B2A" w:rsidP="00C86D40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Playground Party- Playground Excursion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Markham Reserve</w:t>
            </w:r>
          </w:p>
        </w:tc>
        <w:tc>
          <w:tcPr>
            <w:tcW w:w="3557" w:type="dxa"/>
          </w:tcPr>
          <w:p w14:paraId="64C492F0" w14:textId="38889D82" w:rsidR="004B29C9" w:rsidRPr="00A614A3" w:rsidRDefault="00DE7B2A" w:rsidP="00C86D40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attending the excursion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staying at the service</w:t>
            </w:r>
          </w:p>
        </w:tc>
      </w:tr>
      <w:tr w:rsidR="004B29C9" w:rsidRPr="00A614A3" w14:paraId="68148AC9" w14:textId="77777777" w:rsidTr="005625DC">
        <w:trPr>
          <w:trHeight w:val="624"/>
        </w:trPr>
        <w:tc>
          <w:tcPr>
            <w:tcW w:w="458" w:type="dxa"/>
            <w:vAlign w:val="center"/>
          </w:tcPr>
          <w:p w14:paraId="6C7F4D32" w14:textId="77777777" w:rsidR="004B29C9" w:rsidRPr="00A614A3" w:rsidRDefault="004B29C9" w:rsidP="004B29C9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6AC1703F" w14:textId="3CDB9A47" w:rsidR="004B29C9" w:rsidRPr="00A614A3" w:rsidRDefault="004B29C9" w:rsidP="004B29C9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4FBA7C72" wp14:editId="19E797C8">
                  <wp:extent cx="365441" cy="359999"/>
                  <wp:effectExtent l="0" t="0" r="0" b="2540"/>
                  <wp:docPr id="56447969" name="Picture 564479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1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19FC0F1C" w14:textId="24C08849" w:rsidR="004B29C9" w:rsidRPr="00A614A3" w:rsidRDefault="004B29C9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Wednesday </w:t>
            </w:r>
            <w:r w:rsidR="004C79E8">
              <w:rPr>
                <w:rFonts w:ascii="Barlow Condensed" w:hAnsi="Barlow Condensed"/>
                <w:b/>
                <w:bCs/>
                <w:sz w:val="20"/>
                <w:szCs w:val="20"/>
              </w:rPr>
              <w:t>10</w:t>
            </w:r>
            <w:r w:rsidR="004C79E8" w:rsidRPr="004C79E8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 w:rsidR="004C79E8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225E3D2D" w14:textId="26C8DE42" w:rsidR="004B29C9" w:rsidRPr="008C7166" w:rsidRDefault="00DE7B2A" w:rsidP="004B29C9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Ninja Warrior Quest- Ninja Gym Excursion</w:t>
            </w:r>
            <w:r w:rsidR="00A81D8D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 w:rsidR="004C79E8">
              <w:rPr>
                <w:rFonts w:ascii="Barlow Condensed" w:hAnsi="Barlow Condensed"/>
                <w:sz w:val="20"/>
                <w:szCs w:val="20"/>
              </w:rPr>
              <w:t>Ninja Parc Bayswater</w:t>
            </w:r>
          </w:p>
        </w:tc>
        <w:tc>
          <w:tcPr>
            <w:tcW w:w="3557" w:type="dxa"/>
          </w:tcPr>
          <w:p w14:paraId="145DA877" w14:textId="19F330A0" w:rsidR="004B29C9" w:rsidRPr="00A614A3" w:rsidRDefault="00A81D8D" w:rsidP="004B29C9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attending the excursion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staying at the service</w:t>
            </w:r>
          </w:p>
        </w:tc>
      </w:tr>
      <w:tr w:rsidR="004B29C9" w:rsidRPr="00A614A3" w14:paraId="77333910" w14:textId="77777777" w:rsidTr="005625DC">
        <w:trPr>
          <w:trHeight w:val="624"/>
        </w:trPr>
        <w:tc>
          <w:tcPr>
            <w:tcW w:w="458" w:type="dxa"/>
            <w:vAlign w:val="center"/>
          </w:tcPr>
          <w:p w14:paraId="771D2BA4" w14:textId="77777777" w:rsidR="004B29C9" w:rsidRPr="00A614A3" w:rsidRDefault="004B29C9" w:rsidP="004B29C9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35201EA0" w14:textId="59B69C12" w:rsidR="004B29C9" w:rsidRPr="00A614A3" w:rsidRDefault="004B29C9" w:rsidP="004B29C9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4D8E4E55" wp14:editId="1E9A20C3">
                  <wp:extent cx="359999" cy="359999"/>
                  <wp:effectExtent l="0" t="0" r="2540" b="2540"/>
                  <wp:docPr id="619566765" name="Picture 6195667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2C43B745" w14:textId="7CCE900D" w:rsidR="004B29C9" w:rsidRPr="00A614A3" w:rsidRDefault="004B29C9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hursday </w:t>
            </w:r>
            <w:r w:rsidR="004C79E8">
              <w:rPr>
                <w:rFonts w:ascii="Barlow Condensed" w:hAnsi="Barlow Condensed"/>
                <w:b/>
                <w:bCs/>
                <w:sz w:val="20"/>
                <w:szCs w:val="20"/>
              </w:rPr>
              <w:t>11</w:t>
            </w:r>
            <w:r w:rsidR="004C79E8" w:rsidRPr="004C79E8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 w:rsidR="004C79E8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42C5313E" w14:textId="7B1AC042" w:rsidR="004B29C9" w:rsidRDefault="00A07246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Rainbow Chaser</w:t>
            </w:r>
          </w:p>
          <w:p w14:paraId="27AF06BF" w14:textId="5324DE23" w:rsidR="004B29C9" w:rsidRPr="008C7166" w:rsidRDefault="00A07246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sz w:val="20"/>
                <w:szCs w:val="20"/>
              </w:rPr>
              <w:t>In House Fun</w:t>
            </w:r>
          </w:p>
        </w:tc>
        <w:tc>
          <w:tcPr>
            <w:tcW w:w="3557" w:type="dxa"/>
          </w:tcPr>
          <w:p w14:paraId="00A28E21" w14:textId="58601C8C" w:rsidR="004B29C9" w:rsidRPr="00A614A3" w:rsidRDefault="004B29C9" w:rsidP="004B29C9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4B29C9" w:rsidRPr="00A614A3" w14:paraId="5B10979E" w14:textId="77777777" w:rsidTr="005625DC">
        <w:trPr>
          <w:trHeight w:val="624"/>
        </w:trPr>
        <w:tc>
          <w:tcPr>
            <w:tcW w:w="458" w:type="dxa"/>
            <w:vAlign w:val="center"/>
          </w:tcPr>
          <w:p w14:paraId="03211A0C" w14:textId="77777777" w:rsidR="004B29C9" w:rsidRPr="00A614A3" w:rsidRDefault="004B29C9" w:rsidP="004B29C9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27F0E759" w14:textId="1C8F2653" w:rsidR="004B29C9" w:rsidRPr="00A614A3" w:rsidRDefault="0068439E" w:rsidP="004B29C9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3ABE0B8E" wp14:editId="1564DB9F">
                  <wp:extent cx="365441" cy="359999"/>
                  <wp:effectExtent l="0" t="0" r="0" b="2540"/>
                  <wp:docPr id="976286129" name="Picture 976286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1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5FE80285" w14:textId="2F817B53" w:rsidR="004B29C9" w:rsidRPr="00A614A3" w:rsidRDefault="004B29C9" w:rsidP="004B29C9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Friday </w:t>
            </w:r>
            <w:r w:rsidR="0068439E">
              <w:rPr>
                <w:rFonts w:ascii="Barlow Condensed" w:hAnsi="Barlow Condensed"/>
                <w:b/>
                <w:bCs/>
                <w:sz w:val="20"/>
                <w:szCs w:val="20"/>
              </w:rPr>
              <w:t>12</w:t>
            </w:r>
            <w:r w:rsidR="0068439E" w:rsidRPr="0068439E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 w:rsidR="0068439E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6BE9C0B0" w14:textId="28904740" w:rsidR="004B29C9" w:rsidRPr="008C7166" w:rsidRDefault="00246BE3" w:rsidP="004B29C9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Circus Time- Circus Skills Excursion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RUCCIS</w:t>
            </w:r>
            <w:r w:rsidRPr="008C7166">
              <w:rPr>
                <w:rFonts w:ascii="Barlow Condensed" w:hAnsi="Barlow Condensed"/>
                <w:sz w:val="20"/>
                <w:szCs w:val="20"/>
              </w:rPr>
              <w:t xml:space="preserve"> </w:t>
            </w:r>
          </w:p>
        </w:tc>
        <w:tc>
          <w:tcPr>
            <w:tcW w:w="3557" w:type="dxa"/>
          </w:tcPr>
          <w:p w14:paraId="01920D30" w14:textId="799C06EE" w:rsidR="004B29C9" w:rsidRPr="00A614A3" w:rsidRDefault="00246BE3" w:rsidP="004B29C9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attending the excursion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staying at the service</w:t>
            </w:r>
          </w:p>
        </w:tc>
      </w:tr>
    </w:tbl>
    <w:p w14:paraId="4F56FEE3" w14:textId="77777777" w:rsidR="00A614A3" w:rsidRPr="00A614A3" w:rsidRDefault="00A614A3" w:rsidP="00A614A3">
      <w:pPr>
        <w:rPr>
          <w:rFonts w:ascii="Barlow Condensed" w:hAnsi="Barlow Condensed"/>
          <w:sz w:val="2"/>
          <w:szCs w:val="2"/>
        </w:rPr>
      </w:pPr>
    </w:p>
    <w:p w14:paraId="4F1EF85B" w14:textId="77777777" w:rsidR="00B11C94" w:rsidRDefault="00B11C94" w:rsidP="00A614A3">
      <w:pPr>
        <w:rPr>
          <w:rFonts w:ascii="Barlow Condensed" w:hAnsi="Barlow Condensed"/>
          <w:sz w:val="16"/>
          <w:szCs w:val="16"/>
        </w:rPr>
      </w:pPr>
    </w:p>
    <w:p w14:paraId="66AA8CB5" w14:textId="77777777" w:rsidR="00B11C94" w:rsidRDefault="00B11C94" w:rsidP="00A614A3">
      <w:pPr>
        <w:rPr>
          <w:rFonts w:ascii="Barlow Condensed" w:hAnsi="Barlow Condensed"/>
          <w:sz w:val="16"/>
          <w:szCs w:val="16"/>
        </w:rPr>
      </w:pPr>
    </w:p>
    <w:p w14:paraId="641ED4A5" w14:textId="77777777" w:rsidR="00B11C94" w:rsidRDefault="00B11C94" w:rsidP="00A614A3">
      <w:pPr>
        <w:rPr>
          <w:rFonts w:ascii="Barlow Condensed" w:hAnsi="Barlow Condensed"/>
          <w:sz w:val="16"/>
          <w:szCs w:val="16"/>
        </w:rPr>
      </w:pPr>
    </w:p>
    <w:p w14:paraId="2B4C2C63" w14:textId="78BB4D09" w:rsidR="00B11C94" w:rsidRPr="00A614A3" w:rsidRDefault="00B11C94" w:rsidP="00B11C94">
      <w:pPr>
        <w:rPr>
          <w:rFonts w:ascii="Barlow Condensed" w:hAnsi="Barlow Condensed"/>
          <w:b/>
          <w:bCs/>
          <w:sz w:val="20"/>
          <w:szCs w:val="20"/>
        </w:rPr>
      </w:pPr>
      <w:r w:rsidRPr="00A614A3">
        <w:rPr>
          <w:rFonts w:ascii="Barlow Condensed" w:hAnsi="Barlow Condensed"/>
          <w:b/>
          <w:bCs/>
          <w:sz w:val="20"/>
          <w:szCs w:val="20"/>
        </w:rPr>
        <w:lastRenderedPageBreak/>
        <w:t xml:space="preserve">Week </w:t>
      </w:r>
      <w:r>
        <w:rPr>
          <w:rFonts w:ascii="Barlow Condensed" w:hAnsi="Barlow Condensed"/>
          <w:b/>
          <w:bCs/>
          <w:sz w:val="20"/>
          <w:szCs w:val="2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"/>
        <w:gridCol w:w="831"/>
        <w:gridCol w:w="1972"/>
        <w:gridCol w:w="3543"/>
        <w:gridCol w:w="3557"/>
      </w:tblGrid>
      <w:tr w:rsidR="00B11C94" w:rsidRPr="00A614A3" w14:paraId="26921999" w14:textId="77777777" w:rsidTr="00AD4DB2">
        <w:trPr>
          <w:trHeight w:val="205"/>
        </w:trPr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4FA24A" w14:textId="77777777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  <w:tc>
          <w:tcPr>
            <w:tcW w:w="831" w:type="dxa"/>
            <w:tcBorders>
              <w:left w:val="single" w:sz="4" w:space="0" w:color="auto"/>
            </w:tcBorders>
            <w:shd w:val="clear" w:color="auto" w:fill="009DDB"/>
          </w:tcPr>
          <w:p w14:paraId="1E11BFEF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Type</w:t>
            </w:r>
          </w:p>
        </w:tc>
        <w:tc>
          <w:tcPr>
            <w:tcW w:w="1972" w:type="dxa"/>
            <w:shd w:val="clear" w:color="auto" w:fill="009DDB"/>
          </w:tcPr>
          <w:p w14:paraId="29FCFF81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3543" w:type="dxa"/>
            <w:shd w:val="clear" w:color="auto" w:fill="009DDB"/>
          </w:tcPr>
          <w:p w14:paraId="69E2BCDF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3557" w:type="dxa"/>
            <w:shd w:val="clear" w:color="auto" w:fill="009DDB"/>
          </w:tcPr>
          <w:p w14:paraId="3A749C04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Excursion Attendance *</w:t>
            </w:r>
          </w:p>
        </w:tc>
      </w:tr>
      <w:tr w:rsidR="00B11C94" w:rsidRPr="00A614A3" w14:paraId="7B6D8D66" w14:textId="77777777" w:rsidTr="00AD4DB2">
        <w:trPr>
          <w:trHeight w:val="624"/>
        </w:trPr>
        <w:tc>
          <w:tcPr>
            <w:tcW w:w="4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ECDBBF" w14:textId="77777777" w:rsidR="00B11C94" w:rsidRPr="00A614A3" w:rsidRDefault="00B11C94" w:rsidP="00AD4DB2">
            <w:pPr>
              <w:jc w:val="center"/>
              <w:rPr>
                <w:sz w:val="20"/>
                <w:szCs w:val="20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12B70E13" w14:textId="7E9EB418" w:rsidR="00B11C94" w:rsidRPr="00A614A3" w:rsidRDefault="00B11C94" w:rsidP="00AD4DB2">
            <w:pPr>
              <w:jc w:val="center"/>
              <w:rPr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296FF907" wp14:editId="440A14E5">
                  <wp:extent cx="359999" cy="359999"/>
                  <wp:effectExtent l="0" t="0" r="2540" b="2540"/>
                  <wp:docPr id="1520732878" name="Picture 1520732878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3677553" name="Picture 1023677553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13A3A0A8" w14:textId="3DFE845B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Mon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15</w:t>
            </w:r>
            <w:r w:rsidRPr="0029568C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75717E3" w14:textId="16473006" w:rsidR="00B11C94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Star Gazing</w:t>
            </w:r>
          </w:p>
          <w:p w14:paraId="333C248D" w14:textId="2EC61102" w:rsidR="00B11C94" w:rsidRPr="00DF1F9E" w:rsidRDefault="00193B82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Barlow Condensed" w:hAnsi="Barlow Condensed"/>
                <w:sz w:val="20"/>
                <w:szCs w:val="20"/>
              </w:rPr>
              <w:t>In  House</w:t>
            </w:r>
            <w:proofErr w:type="gramEnd"/>
            <w:r>
              <w:rPr>
                <w:rFonts w:ascii="Barlow Condensed" w:hAnsi="Barlow Condensed"/>
                <w:sz w:val="20"/>
                <w:szCs w:val="20"/>
              </w:rPr>
              <w:t xml:space="preserve"> Fun</w:t>
            </w:r>
          </w:p>
        </w:tc>
        <w:tc>
          <w:tcPr>
            <w:tcW w:w="3557" w:type="dxa"/>
            <w:shd w:val="clear" w:color="auto" w:fill="auto"/>
          </w:tcPr>
          <w:p w14:paraId="2552FAD5" w14:textId="77777777" w:rsidR="00B11C94" w:rsidRPr="00A614A3" w:rsidRDefault="00B11C94" w:rsidP="00AD4DB2">
            <w:pPr>
              <w:rPr>
                <w:rFonts w:ascii="Barlow Condensed" w:hAnsi="Barlow Condensed"/>
                <w:sz w:val="16"/>
                <w:szCs w:val="16"/>
              </w:rPr>
            </w:pPr>
          </w:p>
        </w:tc>
      </w:tr>
      <w:tr w:rsidR="00B11C94" w:rsidRPr="00A614A3" w14:paraId="7F81AFB7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34D681F5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2444703E" w14:textId="1B6E61AD" w:rsidR="00B11C94" w:rsidRPr="00A614A3" w:rsidRDefault="009205AE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74A5FB24" wp14:editId="1EA0975B">
                  <wp:extent cx="365442" cy="359234"/>
                  <wp:effectExtent l="0" t="0" r="0" b="3175"/>
                  <wp:docPr id="1294244625" name="Picture 1294244625" descr="A light bulb in a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831891" name="Picture 218831891" descr="A light bulb in a circ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2" cy="359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7092C500" w14:textId="045267D3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uesday </w:t>
            </w:r>
            <w:r w:rsidR="00193B82">
              <w:rPr>
                <w:rFonts w:ascii="Barlow Condensed" w:hAnsi="Barlow Condensed"/>
                <w:b/>
                <w:bCs/>
                <w:sz w:val="20"/>
                <w:szCs w:val="20"/>
              </w:rPr>
              <w:t>16</w:t>
            </w:r>
            <w:r w:rsidRPr="005604EE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499C7FF8" w14:textId="6C154F5D" w:rsidR="00B11C94" w:rsidRPr="008C7166" w:rsidRDefault="009205AE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Bubbles &amp; Magic Sand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TheirCare Incursion</w:t>
            </w:r>
          </w:p>
        </w:tc>
        <w:tc>
          <w:tcPr>
            <w:tcW w:w="3557" w:type="dxa"/>
          </w:tcPr>
          <w:p w14:paraId="13E62763" w14:textId="3828B9E3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</w:p>
        </w:tc>
      </w:tr>
      <w:tr w:rsidR="00B11C94" w:rsidRPr="00A614A3" w14:paraId="095404EC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2D3F0CDF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66DD978F" w14:textId="77777777" w:rsidR="00B11C94" w:rsidRPr="00A614A3" w:rsidRDefault="00B11C94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1A19F7A6" wp14:editId="713E4B68">
                  <wp:extent cx="365441" cy="359999"/>
                  <wp:effectExtent l="0" t="0" r="0" b="2540"/>
                  <wp:docPr id="477305218" name="Picture 477305218" descr="A blue and yellow circle with a white bu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305218" name="Picture 477305218" descr="A blue and yellow circle with a white bus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1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5E0C2CE7" w14:textId="3596FC53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Wednes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1</w:t>
            </w:r>
            <w:r w:rsidR="00FC09B5">
              <w:rPr>
                <w:rFonts w:ascii="Barlow Condensed" w:hAnsi="Barlow Condensed"/>
                <w:b/>
                <w:bCs/>
                <w:sz w:val="20"/>
                <w:szCs w:val="20"/>
              </w:rPr>
              <w:t>7</w:t>
            </w:r>
            <w:r w:rsidRPr="004C79E8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14237F99" w14:textId="44F7DE84" w:rsidR="00B11C94" w:rsidRPr="008C7166" w:rsidRDefault="00AD0978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D0978">
              <w:rPr>
                <w:rFonts w:ascii="Barlow Condensed" w:hAnsi="Barlow Condensed"/>
                <w:b/>
                <w:bCs/>
                <w:sz w:val="20"/>
                <w:szCs w:val="20"/>
              </w:rPr>
              <w:t>Playhouse Paradise - Playground Fun</w:t>
            </w:r>
            <w:r w:rsidR="00B11C94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Ross Reserve Playground</w:t>
            </w:r>
          </w:p>
        </w:tc>
        <w:tc>
          <w:tcPr>
            <w:tcW w:w="3557" w:type="dxa"/>
          </w:tcPr>
          <w:p w14:paraId="30E2D6B7" w14:textId="77777777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attending the excursion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staying at the service</w:t>
            </w:r>
          </w:p>
        </w:tc>
      </w:tr>
      <w:tr w:rsidR="00B11C94" w:rsidRPr="00A614A3" w14:paraId="38946517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774D8E6C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755DCA61" w14:textId="77777777" w:rsidR="00B11C94" w:rsidRPr="00A614A3" w:rsidRDefault="00B11C94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7DDFC625" wp14:editId="0CC172E7">
                  <wp:extent cx="359999" cy="359999"/>
                  <wp:effectExtent l="0" t="0" r="2540" b="2540"/>
                  <wp:docPr id="1023677553" name="Picture 1023677553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3677553" name="Picture 1023677553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2A29E2E7" w14:textId="156388F0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hurs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1</w:t>
            </w:r>
            <w:r w:rsidR="00AD0978">
              <w:rPr>
                <w:rFonts w:ascii="Barlow Condensed" w:hAnsi="Barlow Condensed"/>
                <w:b/>
                <w:bCs/>
                <w:sz w:val="20"/>
                <w:szCs w:val="20"/>
              </w:rPr>
              <w:t>8</w:t>
            </w:r>
            <w:r w:rsidRPr="004C79E8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23F26E8B" w14:textId="42E91264" w:rsidR="00B11C94" w:rsidRDefault="00882EB6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Captain Crunch</w:t>
            </w:r>
          </w:p>
          <w:p w14:paraId="26878DEF" w14:textId="77777777" w:rsidR="00B11C94" w:rsidRPr="008C7166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sz w:val="20"/>
                <w:szCs w:val="20"/>
              </w:rPr>
              <w:t>In House Fun</w:t>
            </w:r>
          </w:p>
        </w:tc>
        <w:tc>
          <w:tcPr>
            <w:tcW w:w="3557" w:type="dxa"/>
          </w:tcPr>
          <w:p w14:paraId="395CCF95" w14:textId="77777777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B11C94" w:rsidRPr="00A614A3" w14:paraId="336748F6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2FF6F4A7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30148795" w14:textId="77777777" w:rsidR="00B11C94" w:rsidRPr="00A614A3" w:rsidRDefault="00B11C94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7461CC53" wp14:editId="66E88622">
                  <wp:extent cx="365441" cy="359999"/>
                  <wp:effectExtent l="0" t="0" r="0" b="2540"/>
                  <wp:docPr id="614231898" name="Picture 614231898" descr="A blue and yellow circle with a white bu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4231898" name="Picture 614231898" descr="A blue and yellow circle with a white bus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1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1EA21B99" w14:textId="054058B6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Friday 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1</w:t>
            </w:r>
            <w:r w:rsidR="00045419">
              <w:rPr>
                <w:rFonts w:ascii="Barlow Condensed" w:hAnsi="Barlow Condensed"/>
                <w:b/>
                <w:bCs/>
                <w:sz w:val="20"/>
                <w:szCs w:val="20"/>
              </w:rPr>
              <w:t>9</w:t>
            </w:r>
            <w:r w:rsidRPr="0068439E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4C098676" w14:textId="6A1210E2" w:rsidR="00B11C94" w:rsidRPr="008C7166" w:rsidRDefault="00045419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Movie Magic- Movie Excursion</w:t>
            </w:r>
            <w:r w:rsidR="00B11C94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Wish</w:t>
            </w:r>
            <w:r w:rsidR="00B11C94" w:rsidRPr="008C7166">
              <w:rPr>
                <w:rFonts w:ascii="Barlow Condensed" w:hAnsi="Barlow Condensed"/>
                <w:sz w:val="20"/>
                <w:szCs w:val="20"/>
              </w:rPr>
              <w:t xml:space="preserve"> </w:t>
            </w:r>
          </w:p>
        </w:tc>
        <w:tc>
          <w:tcPr>
            <w:tcW w:w="3557" w:type="dxa"/>
          </w:tcPr>
          <w:p w14:paraId="24783A74" w14:textId="77777777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attending the excursion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br/>
            </w:r>
            <w:r w:rsidRPr="00A614A3">
              <w:rPr>
                <w:rFonts w:ascii="Segoe UI Symbol" w:eastAsia="Arial Unicode MS" w:hAnsi="Segoe UI Symbol" w:cs="Segoe UI Symbol"/>
                <w:sz w:val="16"/>
                <w:szCs w:val="16"/>
              </w:rPr>
              <w:t>☐</w:t>
            </w:r>
            <w:r w:rsidRPr="00A614A3">
              <w:rPr>
                <w:rFonts w:ascii="Barlow Condensed" w:hAnsi="Barlow Condensed"/>
                <w:sz w:val="16"/>
                <w:szCs w:val="16"/>
              </w:rPr>
              <w:t xml:space="preserve">   My child will be staying at the service</w:t>
            </w:r>
          </w:p>
        </w:tc>
      </w:tr>
    </w:tbl>
    <w:p w14:paraId="16A661F8" w14:textId="77777777" w:rsidR="00B11C94" w:rsidRDefault="00B11C94" w:rsidP="00A614A3">
      <w:pPr>
        <w:rPr>
          <w:rFonts w:ascii="Barlow Condensed" w:hAnsi="Barlow Condensed"/>
          <w:sz w:val="16"/>
          <w:szCs w:val="16"/>
        </w:rPr>
      </w:pPr>
    </w:p>
    <w:p w14:paraId="67A2108C" w14:textId="74381609" w:rsidR="00B11C94" w:rsidRPr="00A614A3" w:rsidRDefault="00B11C94" w:rsidP="00B11C94">
      <w:pPr>
        <w:rPr>
          <w:rFonts w:ascii="Barlow Condensed" w:hAnsi="Barlow Condensed"/>
          <w:b/>
          <w:bCs/>
          <w:sz w:val="20"/>
          <w:szCs w:val="20"/>
        </w:rPr>
      </w:pPr>
      <w:r w:rsidRPr="00A614A3">
        <w:rPr>
          <w:rFonts w:ascii="Barlow Condensed" w:hAnsi="Barlow Condensed"/>
          <w:b/>
          <w:bCs/>
          <w:sz w:val="20"/>
          <w:szCs w:val="20"/>
        </w:rPr>
        <w:t xml:space="preserve">Week </w:t>
      </w:r>
      <w:r w:rsidR="002C106C">
        <w:rPr>
          <w:rFonts w:ascii="Barlow Condensed" w:hAnsi="Barlow Condensed"/>
          <w:b/>
          <w:bCs/>
          <w:sz w:val="20"/>
          <w:szCs w:val="20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"/>
        <w:gridCol w:w="831"/>
        <w:gridCol w:w="1972"/>
        <w:gridCol w:w="3543"/>
        <w:gridCol w:w="3557"/>
      </w:tblGrid>
      <w:tr w:rsidR="00B11C94" w:rsidRPr="00A614A3" w14:paraId="442DB5FF" w14:textId="77777777" w:rsidTr="00AD4DB2">
        <w:trPr>
          <w:trHeight w:val="205"/>
        </w:trPr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61B9DD" w14:textId="77777777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  <w:tc>
          <w:tcPr>
            <w:tcW w:w="831" w:type="dxa"/>
            <w:tcBorders>
              <w:left w:val="single" w:sz="4" w:space="0" w:color="auto"/>
            </w:tcBorders>
            <w:shd w:val="clear" w:color="auto" w:fill="009DDB"/>
          </w:tcPr>
          <w:p w14:paraId="73244420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Type</w:t>
            </w:r>
          </w:p>
        </w:tc>
        <w:tc>
          <w:tcPr>
            <w:tcW w:w="1972" w:type="dxa"/>
            <w:shd w:val="clear" w:color="auto" w:fill="009DDB"/>
          </w:tcPr>
          <w:p w14:paraId="51566E98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3543" w:type="dxa"/>
            <w:shd w:val="clear" w:color="auto" w:fill="009DDB"/>
          </w:tcPr>
          <w:p w14:paraId="7BDD9781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3557" w:type="dxa"/>
            <w:shd w:val="clear" w:color="auto" w:fill="009DDB"/>
          </w:tcPr>
          <w:p w14:paraId="7F0A2B57" w14:textId="77777777" w:rsidR="00B11C94" w:rsidRPr="00A614A3" w:rsidRDefault="00B11C94" w:rsidP="00AD4DB2">
            <w:pPr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</w:pPr>
            <w:r w:rsidRPr="00A614A3">
              <w:rPr>
                <w:rFonts w:ascii="Barlow Condensed" w:hAnsi="Barlow Condensed"/>
                <w:b/>
                <w:bCs/>
                <w:color w:val="FFFFFF" w:themeColor="background1"/>
                <w:sz w:val="18"/>
                <w:szCs w:val="18"/>
              </w:rPr>
              <w:t>Excursion Attendance *</w:t>
            </w:r>
          </w:p>
        </w:tc>
      </w:tr>
      <w:tr w:rsidR="00B11C94" w:rsidRPr="00A614A3" w14:paraId="2D228A02" w14:textId="77777777" w:rsidTr="00AD4DB2">
        <w:trPr>
          <w:trHeight w:val="624"/>
        </w:trPr>
        <w:tc>
          <w:tcPr>
            <w:tcW w:w="4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ABC830" w14:textId="77777777" w:rsidR="00B11C94" w:rsidRPr="00A614A3" w:rsidRDefault="00B11C94" w:rsidP="00AD4DB2">
            <w:pPr>
              <w:jc w:val="center"/>
              <w:rPr>
                <w:sz w:val="20"/>
                <w:szCs w:val="20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shd w:val="clear" w:color="auto" w:fill="auto"/>
            <w:vAlign w:val="center"/>
          </w:tcPr>
          <w:p w14:paraId="612B9707" w14:textId="03603EEE" w:rsidR="00B11C94" w:rsidRPr="00A614A3" w:rsidRDefault="002C106C" w:rsidP="00AD4DB2">
            <w:pPr>
              <w:jc w:val="center"/>
              <w:rPr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1E5AEECE" wp14:editId="3502A22C">
                  <wp:extent cx="359999" cy="359999"/>
                  <wp:effectExtent l="0" t="0" r="2540" b="2540"/>
                  <wp:docPr id="947858310" name="Picture 947858310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243295" name="Picture 1427243295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604DCD38" w14:textId="03F7B640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Monday </w:t>
            </w:r>
            <w:r w:rsidR="00123AB1">
              <w:rPr>
                <w:rFonts w:ascii="Barlow Condensed" w:hAnsi="Barlow Condensed"/>
                <w:b/>
                <w:bCs/>
                <w:sz w:val="20"/>
                <w:szCs w:val="20"/>
              </w:rPr>
              <w:t>22</w:t>
            </w:r>
            <w:r w:rsidR="00123AB1" w:rsidRPr="00123AB1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nd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23C6C9D8" w14:textId="53579D92" w:rsidR="00B11C94" w:rsidRDefault="002C106C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Feathered Friends</w:t>
            </w:r>
          </w:p>
          <w:p w14:paraId="1C3A178C" w14:textId="7F1A74E0" w:rsidR="00B11C94" w:rsidRPr="00DF1F9E" w:rsidRDefault="002C106C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sz w:val="20"/>
                <w:szCs w:val="20"/>
              </w:rPr>
              <w:t>In House Fun</w:t>
            </w:r>
          </w:p>
        </w:tc>
        <w:tc>
          <w:tcPr>
            <w:tcW w:w="3557" w:type="dxa"/>
            <w:shd w:val="clear" w:color="auto" w:fill="auto"/>
          </w:tcPr>
          <w:p w14:paraId="7BA6128C" w14:textId="77777777" w:rsidR="00B11C94" w:rsidRPr="00A614A3" w:rsidRDefault="00B11C94" w:rsidP="00AD4DB2">
            <w:pPr>
              <w:rPr>
                <w:rFonts w:ascii="Barlow Condensed" w:hAnsi="Barlow Condensed"/>
                <w:sz w:val="16"/>
                <w:szCs w:val="16"/>
              </w:rPr>
            </w:pPr>
          </w:p>
        </w:tc>
      </w:tr>
      <w:tr w:rsidR="00B11C94" w:rsidRPr="00A614A3" w14:paraId="055ED3EA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21154007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47460317" w14:textId="7C87985A" w:rsidR="00B11C94" w:rsidRPr="00A614A3" w:rsidRDefault="00123AB1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78EC9E1E" wp14:editId="287AD49E">
                  <wp:extent cx="365442" cy="359234"/>
                  <wp:effectExtent l="0" t="0" r="0" b="3175"/>
                  <wp:docPr id="761983896" name="Picture 761983896" descr="A light bulb in a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831891" name="Picture 218831891" descr="A light bulb in a circ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442" cy="359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63F16C2F" w14:textId="20F4DC54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uesday </w:t>
            </w:r>
            <w:r w:rsidR="001415B4">
              <w:rPr>
                <w:rFonts w:ascii="Barlow Condensed" w:hAnsi="Barlow Condensed"/>
                <w:b/>
                <w:bCs/>
                <w:sz w:val="20"/>
                <w:szCs w:val="20"/>
              </w:rPr>
              <w:t>23</w:t>
            </w:r>
            <w:r w:rsidR="001415B4" w:rsidRPr="001415B4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rd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3FD03751" w14:textId="612AECD8" w:rsidR="00B11C94" w:rsidRPr="008C7166" w:rsidRDefault="00DE4FFA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World Dance- Dance Workshop</w:t>
            </w:r>
            <w:r w:rsidR="00B11C94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>
              <w:rPr>
                <w:rFonts w:ascii="Barlow Condensed" w:hAnsi="Barlow Condensed"/>
                <w:sz w:val="20"/>
                <w:szCs w:val="20"/>
              </w:rPr>
              <w:t>Supreme Incursions</w:t>
            </w:r>
          </w:p>
        </w:tc>
        <w:tc>
          <w:tcPr>
            <w:tcW w:w="3557" w:type="dxa"/>
          </w:tcPr>
          <w:p w14:paraId="31E6FC03" w14:textId="2A5D210D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B11C94" w:rsidRPr="00A614A3" w14:paraId="678F4D23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21F45CCD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3698DF11" w14:textId="3AC8D4A4" w:rsidR="00B11C94" w:rsidRPr="00A614A3" w:rsidRDefault="00DA3EA3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45926C19" wp14:editId="304B382A">
                  <wp:extent cx="359999" cy="359999"/>
                  <wp:effectExtent l="0" t="0" r="2540" b="2540"/>
                  <wp:docPr id="727400427" name="Picture 727400427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243295" name="Picture 1427243295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21B26AAA" w14:textId="31E54C08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Wednesday </w:t>
            </w:r>
            <w:r w:rsidR="001415B4">
              <w:rPr>
                <w:rFonts w:ascii="Barlow Condensed" w:hAnsi="Barlow Condensed"/>
                <w:b/>
                <w:bCs/>
                <w:sz w:val="20"/>
                <w:szCs w:val="20"/>
              </w:rPr>
              <w:t>24</w:t>
            </w:r>
            <w:r w:rsidRPr="004C79E8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54B2CD47" w14:textId="1A9A330F" w:rsidR="00B11C94" w:rsidRPr="008C7166" w:rsidRDefault="00DA3EA3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Jumping Jellyfish</w:t>
            </w:r>
            <w:r w:rsidR="00B11C94">
              <w:rPr>
                <w:rFonts w:ascii="Barlow Condensed" w:hAnsi="Barlow Condensed"/>
                <w:b/>
                <w:bCs/>
                <w:sz w:val="20"/>
                <w:szCs w:val="20"/>
              </w:rPr>
              <w:br/>
            </w:r>
            <w:r w:rsidR="006416CF">
              <w:rPr>
                <w:rFonts w:ascii="Barlow Condensed" w:hAnsi="Barlow Condensed"/>
                <w:sz w:val="20"/>
                <w:szCs w:val="20"/>
              </w:rPr>
              <w:t>In House Day</w:t>
            </w:r>
          </w:p>
        </w:tc>
        <w:tc>
          <w:tcPr>
            <w:tcW w:w="3557" w:type="dxa"/>
          </w:tcPr>
          <w:p w14:paraId="6A7A0E9B" w14:textId="59F86C3C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B11C94" w:rsidRPr="00A614A3" w14:paraId="1D48CF9D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7F8F2914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3227DDA7" w14:textId="77777777" w:rsidR="00B11C94" w:rsidRPr="00A614A3" w:rsidRDefault="00B11C94" w:rsidP="00AD4DB2">
            <w:pPr>
              <w:jc w:val="center"/>
              <w:rPr>
                <w:noProof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noProof/>
                <w:sz w:val="20"/>
                <w:szCs w:val="20"/>
              </w:rPr>
              <w:drawing>
                <wp:inline distT="0" distB="0" distL="0" distR="0" wp14:anchorId="25979E75" wp14:editId="44A6A92C">
                  <wp:extent cx="359999" cy="359999"/>
                  <wp:effectExtent l="0" t="0" r="2540" b="2540"/>
                  <wp:docPr id="1427243295" name="Picture 1427243295" descr="A green and yellow circle with a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7243295" name="Picture 1427243295" descr="A green and yellow circle with a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99" cy="359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2" w:type="dxa"/>
            <w:vAlign w:val="center"/>
          </w:tcPr>
          <w:p w14:paraId="3E6F0D09" w14:textId="76E4BBA4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Thursday </w:t>
            </w:r>
            <w:r w:rsidR="006416CF">
              <w:rPr>
                <w:rFonts w:ascii="Barlow Condensed" w:hAnsi="Barlow Condensed"/>
                <w:b/>
                <w:bCs/>
                <w:sz w:val="20"/>
                <w:szCs w:val="20"/>
              </w:rPr>
              <w:t>25</w:t>
            </w:r>
            <w:r w:rsidRPr="004C79E8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4553E30B" w14:textId="0DC85884" w:rsidR="00B11C94" w:rsidRDefault="005E109C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Funtastic</w:t>
            </w:r>
            <w:proofErr w:type="spellEnd"/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</w:t>
            </w:r>
            <w:r w:rsidR="00593809">
              <w:rPr>
                <w:rFonts w:ascii="Barlow Condensed" w:hAnsi="Barlow Condensed"/>
                <w:b/>
                <w:bCs/>
                <w:sz w:val="20"/>
                <w:szCs w:val="20"/>
              </w:rPr>
              <w:t>Farm</w:t>
            </w:r>
          </w:p>
          <w:p w14:paraId="3E39EF7E" w14:textId="77777777" w:rsidR="00B11C94" w:rsidRPr="008C7166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>
              <w:rPr>
                <w:rFonts w:ascii="Barlow Condensed" w:hAnsi="Barlow Condensed"/>
                <w:sz w:val="20"/>
                <w:szCs w:val="20"/>
              </w:rPr>
              <w:t>In House Fun</w:t>
            </w:r>
          </w:p>
        </w:tc>
        <w:tc>
          <w:tcPr>
            <w:tcW w:w="3557" w:type="dxa"/>
          </w:tcPr>
          <w:p w14:paraId="4FA58E16" w14:textId="77777777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  <w:tr w:rsidR="00B11C94" w:rsidRPr="00A614A3" w14:paraId="5F9C78C4" w14:textId="77777777" w:rsidTr="00AD4DB2">
        <w:trPr>
          <w:trHeight w:val="624"/>
        </w:trPr>
        <w:tc>
          <w:tcPr>
            <w:tcW w:w="458" w:type="dxa"/>
            <w:vAlign w:val="center"/>
          </w:tcPr>
          <w:p w14:paraId="0D5189EA" w14:textId="77777777" w:rsidR="00B11C94" w:rsidRPr="00A614A3" w:rsidRDefault="00B11C94" w:rsidP="00AD4DB2">
            <w:pPr>
              <w:jc w:val="center"/>
              <w:rPr>
                <w:rFonts w:ascii="Segoe UI Symbol" w:hAnsi="Segoe UI Symbol" w:cs="Segoe UI Symbol"/>
                <w:sz w:val="24"/>
                <w:szCs w:val="24"/>
              </w:rPr>
            </w:pPr>
            <w:r w:rsidRPr="00A614A3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831" w:type="dxa"/>
            <w:vAlign w:val="center"/>
          </w:tcPr>
          <w:p w14:paraId="0C247B40" w14:textId="5BBAE65E" w:rsidR="00B11C94" w:rsidRPr="00A614A3" w:rsidRDefault="00B11C94" w:rsidP="00AD4DB2">
            <w:pPr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972" w:type="dxa"/>
            <w:vAlign w:val="center"/>
          </w:tcPr>
          <w:p w14:paraId="6E99044A" w14:textId="3C40E1F6" w:rsidR="00B11C94" w:rsidRPr="00A614A3" w:rsidRDefault="00B11C94" w:rsidP="00AD4DB2">
            <w:pPr>
              <w:rPr>
                <w:rFonts w:ascii="Barlow Condensed" w:hAnsi="Barlow Condensed"/>
                <w:b/>
                <w:bCs/>
                <w:sz w:val="20"/>
                <w:szCs w:val="20"/>
              </w:rPr>
            </w:pPr>
            <w:r w:rsidRPr="00A614A3"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Friday </w:t>
            </w:r>
            <w:r w:rsidR="007609E1">
              <w:rPr>
                <w:rFonts w:ascii="Barlow Condensed" w:hAnsi="Barlow Condensed"/>
                <w:b/>
                <w:bCs/>
                <w:sz w:val="20"/>
                <w:szCs w:val="20"/>
              </w:rPr>
              <w:t>26</w:t>
            </w:r>
            <w:r w:rsidRPr="0068439E">
              <w:rPr>
                <w:rFonts w:ascii="Barlow Condensed" w:hAnsi="Barlow Condensed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 xml:space="preserve"> January 2024</w:t>
            </w:r>
          </w:p>
        </w:tc>
        <w:tc>
          <w:tcPr>
            <w:tcW w:w="3543" w:type="dxa"/>
            <w:vAlign w:val="center"/>
          </w:tcPr>
          <w:p w14:paraId="7F467401" w14:textId="3C61F368" w:rsidR="00B11C94" w:rsidRPr="008C7166" w:rsidRDefault="00D120D6" w:rsidP="00AD4DB2">
            <w:pPr>
              <w:rPr>
                <w:rFonts w:ascii="Barlow Condensed" w:hAnsi="Barlow Condensed"/>
                <w:sz w:val="20"/>
                <w:szCs w:val="20"/>
              </w:rPr>
            </w:pPr>
            <w:r>
              <w:rPr>
                <w:rFonts w:ascii="Barlow Condensed" w:hAnsi="Barlow Condensed"/>
                <w:b/>
                <w:bCs/>
                <w:sz w:val="20"/>
                <w:szCs w:val="20"/>
              </w:rPr>
              <w:t>Service Closed- Public Holiday</w:t>
            </w:r>
          </w:p>
        </w:tc>
        <w:tc>
          <w:tcPr>
            <w:tcW w:w="3557" w:type="dxa"/>
          </w:tcPr>
          <w:p w14:paraId="4CDD4492" w14:textId="51C9AEBD" w:rsidR="00B11C94" w:rsidRPr="00A614A3" w:rsidRDefault="00B11C94" w:rsidP="00AD4DB2">
            <w:pPr>
              <w:rPr>
                <w:rFonts w:ascii="Barlow Condensed" w:hAnsi="Barlow Condensed"/>
                <w:sz w:val="20"/>
                <w:szCs w:val="20"/>
              </w:rPr>
            </w:pPr>
          </w:p>
        </w:tc>
      </w:tr>
    </w:tbl>
    <w:p w14:paraId="101A9A67" w14:textId="77777777" w:rsidR="00B11C94" w:rsidRDefault="00B11C94" w:rsidP="00A614A3">
      <w:pPr>
        <w:rPr>
          <w:rFonts w:ascii="Barlow Condensed" w:hAnsi="Barlow Condensed"/>
          <w:sz w:val="16"/>
          <w:szCs w:val="16"/>
        </w:rPr>
      </w:pPr>
    </w:p>
    <w:p w14:paraId="013AAA74" w14:textId="3EF96D60" w:rsidR="004F59DA" w:rsidRPr="00A614A3" w:rsidRDefault="004946CF" w:rsidP="00A614A3">
      <w:pPr>
        <w:rPr>
          <w:rFonts w:ascii="Barlow Condensed" w:hAnsi="Barlow Condensed"/>
          <w:sz w:val="2"/>
          <w:szCs w:val="2"/>
          <w:u w:val="single"/>
        </w:rPr>
      </w:pPr>
      <w:r w:rsidRPr="00A614A3">
        <w:rPr>
          <w:rFonts w:ascii="Barlow Condensed" w:hAnsi="Barlow Condensed"/>
          <w:sz w:val="16"/>
          <w:szCs w:val="16"/>
        </w:rPr>
        <w:t xml:space="preserve">* The excursion attendance question is to assist with venue and transportation planning and can be changed </w:t>
      </w:r>
      <w:r w:rsidR="00A614A3">
        <w:rPr>
          <w:rFonts w:ascii="Barlow Condensed" w:hAnsi="Barlow Condensed"/>
          <w:sz w:val="16"/>
          <w:szCs w:val="16"/>
        </w:rPr>
        <w:t xml:space="preserve">by the parent/guardian </w:t>
      </w:r>
      <w:r w:rsidRPr="00A614A3">
        <w:rPr>
          <w:rFonts w:ascii="Barlow Condensed" w:hAnsi="Barlow Condensed"/>
          <w:sz w:val="16"/>
          <w:szCs w:val="16"/>
        </w:rPr>
        <w:t>right up to the day of the excursion.</w:t>
      </w:r>
      <w:r w:rsidR="003A4CBA" w:rsidRPr="00A614A3">
        <w:rPr>
          <w:rFonts w:ascii="Barlow Condensed" w:hAnsi="Barlow Condensed"/>
          <w:sz w:val="16"/>
          <w:szCs w:val="16"/>
        </w:rPr>
        <w:t xml:space="preserve"> A permission form will need to be signed at the service prior to the excursion day and contains a risk assessment. Please discuss any mobility or special requirements with the service Coordinator.</w:t>
      </w:r>
      <w:r w:rsidR="00A614A3">
        <w:rPr>
          <w:rFonts w:ascii="Barlow Condensed" w:hAnsi="Barlow Condensed"/>
          <w:sz w:val="16"/>
          <w:szCs w:val="16"/>
        </w:rPr>
        <w:br/>
      </w:r>
      <w:r w:rsidR="00A614A3" w:rsidRPr="00A614A3">
        <w:rPr>
          <w:rFonts w:ascii="Barlow Condensed" w:hAnsi="Barlow Condensed"/>
          <w:sz w:val="14"/>
          <w:szCs w:val="14"/>
        </w:rPr>
        <w:br/>
      </w:r>
      <w:r w:rsidR="00F509E5" w:rsidRPr="00A614A3">
        <w:rPr>
          <w:rFonts w:ascii="Barlow Condensed" w:hAnsi="Barlow Condensed"/>
        </w:rPr>
        <w:t>Parent/Guardian Signature:</w:t>
      </w:r>
      <w:r w:rsidR="00F509E5" w:rsidRPr="00A614A3">
        <w:rPr>
          <w:rFonts w:ascii="Barlow Condensed" w:hAnsi="Barlow Condensed"/>
        </w:rPr>
        <w:tab/>
      </w:r>
      <w:r w:rsidR="00F509E5" w:rsidRPr="00A614A3">
        <w:rPr>
          <w:rFonts w:ascii="Barlow Condensed" w:hAnsi="Barlow Condensed"/>
          <w:u w:val="single"/>
        </w:rPr>
        <w:tab/>
      </w:r>
      <w:r w:rsidR="00A614A3" w:rsidRPr="00A614A3">
        <w:rPr>
          <w:rFonts w:ascii="Barlow Condensed" w:hAnsi="Barlow Condensed"/>
          <w:u w:val="single"/>
        </w:rPr>
        <w:tab/>
      </w:r>
      <w:r w:rsidR="00A614A3" w:rsidRPr="00A614A3">
        <w:rPr>
          <w:rFonts w:ascii="Barlow Condensed" w:hAnsi="Barlow Condensed"/>
          <w:u w:val="single"/>
        </w:rPr>
        <w:tab/>
      </w:r>
      <w:r w:rsidR="00A614A3" w:rsidRPr="00A614A3">
        <w:rPr>
          <w:rFonts w:ascii="Barlow Condensed" w:hAnsi="Barlow Condensed"/>
          <w:u w:val="single"/>
        </w:rPr>
        <w:tab/>
      </w:r>
      <w:r w:rsidR="00F509E5" w:rsidRPr="00A614A3">
        <w:rPr>
          <w:rFonts w:ascii="Barlow Condensed" w:hAnsi="Barlow Condensed"/>
        </w:rPr>
        <w:t xml:space="preserve">    </w:t>
      </w:r>
      <w:r w:rsidR="00A614A3">
        <w:rPr>
          <w:rFonts w:ascii="Barlow Condensed" w:hAnsi="Barlow Condensed"/>
        </w:rPr>
        <w:tab/>
      </w:r>
      <w:r w:rsidR="00A614A3">
        <w:rPr>
          <w:rFonts w:ascii="Barlow Condensed" w:hAnsi="Barlow Condensed"/>
        </w:rPr>
        <w:tab/>
      </w:r>
      <w:r w:rsidR="00F509E5" w:rsidRPr="00A614A3">
        <w:rPr>
          <w:rFonts w:ascii="Barlow Condensed" w:hAnsi="Barlow Condensed"/>
        </w:rPr>
        <w:t xml:space="preserve">Date:   </w:t>
      </w:r>
      <w:r w:rsidR="00A614A3">
        <w:rPr>
          <w:rFonts w:ascii="Barlow Condensed" w:hAnsi="Barlow Condensed"/>
        </w:rPr>
        <w:tab/>
      </w:r>
      <w:r w:rsidR="00A614A3" w:rsidRPr="00A614A3">
        <w:rPr>
          <w:rFonts w:ascii="Barlow Condensed" w:hAnsi="Barlow Condensed"/>
          <w:u w:val="single"/>
        </w:rPr>
        <w:tab/>
      </w:r>
      <w:r w:rsidR="00A614A3" w:rsidRPr="00A614A3">
        <w:rPr>
          <w:rFonts w:ascii="Barlow Condensed" w:hAnsi="Barlow Condensed"/>
          <w:u w:val="single"/>
        </w:rPr>
        <w:tab/>
      </w:r>
      <w:r w:rsidR="00A614A3" w:rsidRPr="00A614A3">
        <w:rPr>
          <w:rFonts w:ascii="Barlow Condensed" w:hAnsi="Barlow Condensed"/>
          <w:u w:val="single"/>
        </w:rPr>
        <w:tab/>
      </w:r>
      <w:r w:rsidR="00A614A3">
        <w:rPr>
          <w:rFonts w:ascii="Barlow Condensed" w:hAnsi="Barlow Condensed"/>
          <w:u w:val="single"/>
        </w:rPr>
        <w:br/>
      </w:r>
    </w:p>
    <w:p w14:paraId="4373925E" w14:textId="7F9DC4BE" w:rsidR="00856181" w:rsidRDefault="00856181" w:rsidP="00856181">
      <w:pPr>
        <w:jc w:val="center"/>
        <w:rPr>
          <w:rFonts w:ascii="BoldenVan" w:hAnsi="BoldenVan"/>
          <w:color w:val="FF0000"/>
          <w:sz w:val="32"/>
          <w:szCs w:val="32"/>
        </w:rPr>
      </w:pPr>
      <w:r>
        <w:rPr>
          <w:rFonts w:ascii="BoldenVan" w:hAnsi="BoldenVan"/>
          <w:color w:val="FF0000"/>
          <w:sz w:val="32"/>
          <w:szCs w:val="32"/>
        </w:rPr>
        <w:t xml:space="preserve">Bookings Close Friday </w:t>
      </w:r>
      <w:r w:rsidR="00D01DC0">
        <w:rPr>
          <w:rFonts w:ascii="BoldenVan" w:hAnsi="BoldenVan"/>
          <w:color w:val="FF0000"/>
          <w:sz w:val="32"/>
          <w:szCs w:val="32"/>
        </w:rPr>
        <w:t>8</w:t>
      </w:r>
      <w:r w:rsidR="00D01DC0" w:rsidRPr="00D01DC0">
        <w:rPr>
          <w:rFonts w:ascii="BoldenVan" w:hAnsi="BoldenVan"/>
          <w:color w:val="FF0000"/>
          <w:sz w:val="32"/>
          <w:szCs w:val="32"/>
          <w:vertAlign w:val="superscript"/>
        </w:rPr>
        <w:t>th</w:t>
      </w:r>
      <w:r w:rsidR="00D01DC0">
        <w:rPr>
          <w:rFonts w:ascii="BoldenVan" w:hAnsi="BoldenVan"/>
          <w:color w:val="FF0000"/>
          <w:sz w:val="32"/>
          <w:szCs w:val="32"/>
        </w:rPr>
        <w:t xml:space="preserve"> </w:t>
      </w:r>
      <w:r w:rsidR="00791F27">
        <w:rPr>
          <w:rFonts w:ascii="BoldenVan" w:hAnsi="BoldenVan"/>
          <w:color w:val="FF0000"/>
          <w:sz w:val="32"/>
          <w:szCs w:val="32"/>
        </w:rPr>
        <w:t>December</w:t>
      </w:r>
      <w:r>
        <w:rPr>
          <w:rFonts w:ascii="BoldenVan" w:hAnsi="BoldenVan"/>
          <w:color w:val="FF0000"/>
          <w:sz w:val="32"/>
          <w:szCs w:val="32"/>
        </w:rPr>
        <w:t xml:space="preserve"> 2023</w:t>
      </w:r>
    </w:p>
    <w:p w14:paraId="5BE53DF7" w14:textId="1E266EC1" w:rsidR="00F509E5" w:rsidRPr="00A614A3" w:rsidRDefault="00F509E5" w:rsidP="00856181">
      <w:pPr>
        <w:jc w:val="center"/>
        <w:rPr>
          <w:rFonts w:ascii="BoldenVan" w:hAnsi="BoldenVan"/>
          <w:color w:val="FF0000"/>
          <w:sz w:val="32"/>
          <w:szCs w:val="32"/>
        </w:rPr>
      </w:pPr>
    </w:p>
    <w:sectPr w:rsidR="00F509E5" w:rsidRPr="00A614A3" w:rsidSect="00A614A3">
      <w:pgSz w:w="11906" w:h="16838"/>
      <w:pgMar w:top="720" w:right="720" w:bottom="720" w:left="720" w:header="708" w:footer="1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98176" w14:textId="77777777" w:rsidR="00181279" w:rsidRDefault="00181279" w:rsidP="004D680A">
      <w:pPr>
        <w:spacing w:after="0" w:line="240" w:lineRule="auto"/>
      </w:pPr>
      <w:r>
        <w:separator/>
      </w:r>
    </w:p>
  </w:endnote>
  <w:endnote w:type="continuationSeparator" w:id="0">
    <w:p w14:paraId="1AACCBB7" w14:textId="77777777" w:rsidR="00181279" w:rsidRDefault="00181279" w:rsidP="004D6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ldenVan">
    <w:altName w:val="Calibri"/>
    <w:charset w:val="00"/>
    <w:family w:val="auto"/>
    <w:pitch w:val="variable"/>
    <w:sig w:usb0="80000027" w:usb1="40000008" w:usb2="00000000" w:usb3="00000000" w:csb0="00000001" w:csb1="00000000"/>
  </w:font>
  <w:font w:name="Barlow Condensed">
    <w:altName w:val="Calibri"/>
    <w:charset w:val="00"/>
    <w:family w:val="auto"/>
    <w:pitch w:val="variable"/>
    <w:sig w:usb0="20000007" w:usb1="00000000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BC42D" w14:textId="77777777" w:rsidR="00181279" w:rsidRDefault="00181279" w:rsidP="004D680A">
      <w:pPr>
        <w:spacing w:after="0" w:line="240" w:lineRule="auto"/>
      </w:pPr>
      <w:r>
        <w:separator/>
      </w:r>
    </w:p>
  </w:footnote>
  <w:footnote w:type="continuationSeparator" w:id="0">
    <w:p w14:paraId="4801996B" w14:textId="77777777" w:rsidR="00181279" w:rsidRDefault="00181279" w:rsidP="004D68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sTQwtzS1MDQwMjZQ0lEKTi0uzszPAykwqgUAROX7FCwAAAA="/>
  </w:docVars>
  <w:rsids>
    <w:rsidRoot w:val="00D92D07"/>
    <w:rsid w:val="00002228"/>
    <w:rsid w:val="000051F0"/>
    <w:rsid w:val="0001759C"/>
    <w:rsid w:val="00026B68"/>
    <w:rsid w:val="00045419"/>
    <w:rsid w:val="0007629A"/>
    <w:rsid w:val="000C6933"/>
    <w:rsid w:val="00123AB1"/>
    <w:rsid w:val="001415B4"/>
    <w:rsid w:val="00143404"/>
    <w:rsid w:val="00164FAF"/>
    <w:rsid w:val="00181279"/>
    <w:rsid w:val="00193B82"/>
    <w:rsid w:val="001A3E13"/>
    <w:rsid w:val="001B6A7B"/>
    <w:rsid w:val="001F7BAF"/>
    <w:rsid w:val="00206B8E"/>
    <w:rsid w:val="00233B5B"/>
    <w:rsid w:val="00246BE3"/>
    <w:rsid w:val="00251E11"/>
    <w:rsid w:val="00266634"/>
    <w:rsid w:val="00294068"/>
    <w:rsid w:val="0029568C"/>
    <w:rsid w:val="002C106C"/>
    <w:rsid w:val="002C1DD1"/>
    <w:rsid w:val="002F1D4B"/>
    <w:rsid w:val="002F2F0B"/>
    <w:rsid w:val="003022A4"/>
    <w:rsid w:val="00334C7E"/>
    <w:rsid w:val="003445D1"/>
    <w:rsid w:val="003552E8"/>
    <w:rsid w:val="00384753"/>
    <w:rsid w:val="003A17C6"/>
    <w:rsid w:val="003A4CBA"/>
    <w:rsid w:val="003E7AC7"/>
    <w:rsid w:val="00407237"/>
    <w:rsid w:val="004308D1"/>
    <w:rsid w:val="00435DDF"/>
    <w:rsid w:val="004830E4"/>
    <w:rsid w:val="00494341"/>
    <w:rsid w:val="004946CF"/>
    <w:rsid w:val="004B22DB"/>
    <w:rsid w:val="004B29C9"/>
    <w:rsid w:val="004C31F4"/>
    <w:rsid w:val="004C79E8"/>
    <w:rsid w:val="004D680A"/>
    <w:rsid w:val="004F59DA"/>
    <w:rsid w:val="00503E9E"/>
    <w:rsid w:val="00524A54"/>
    <w:rsid w:val="00556CD5"/>
    <w:rsid w:val="005604EE"/>
    <w:rsid w:val="00561642"/>
    <w:rsid w:val="005625DC"/>
    <w:rsid w:val="00580F15"/>
    <w:rsid w:val="00593809"/>
    <w:rsid w:val="005A4E1E"/>
    <w:rsid w:val="005B295F"/>
    <w:rsid w:val="005C7D86"/>
    <w:rsid w:val="005D4787"/>
    <w:rsid w:val="005E109C"/>
    <w:rsid w:val="00601C7C"/>
    <w:rsid w:val="006067ED"/>
    <w:rsid w:val="00611193"/>
    <w:rsid w:val="006416CF"/>
    <w:rsid w:val="00646DFF"/>
    <w:rsid w:val="0068439E"/>
    <w:rsid w:val="006E1232"/>
    <w:rsid w:val="006F3935"/>
    <w:rsid w:val="00723082"/>
    <w:rsid w:val="007609E1"/>
    <w:rsid w:val="00772ED8"/>
    <w:rsid w:val="00791F27"/>
    <w:rsid w:val="007D4F1B"/>
    <w:rsid w:val="00856181"/>
    <w:rsid w:val="008624A4"/>
    <w:rsid w:val="00866EC0"/>
    <w:rsid w:val="00882EB6"/>
    <w:rsid w:val="008A6FA3"/>
    <w:rsid w:val="008C7166"/>
    <w:rsid w:val="009113AB"/>
    <w:rsid w:val="009205AE"/>
    <w:rsid w:val="00930686"/>
    <w:rsid w:val="00941155"/>
    <w:rsid w:val="0095627C"/>
    <w:rsid w:val="009A2087"/>
    <w:rsid w:val="009B5D7E"/>
    <w:rsid w:val="009C25EE"/>
    <w:rsid w:val="009D3B59"/>
    <w:rsid w:val="00A01EFD"/>
    <w:rsid w:val="00A07246"/>
    <w:rsid w:val="00A23F7F"/>
    <w:rsid w:val="00A614A3"/>
    <w:rsid w:val="00A621A6"/>
    <w:rsid w:val="00A81D8D"/>
    <w:rsid w:val="00AB5FF6"/>
    <w:rsid w:val="00AD0978"/>
    <w:rsid w:val="00AD25B2"/>
    <w:rsid w:val="00AE2C24"/>
    <w:rsid w:val="00AF78E2"/>
    <w:rsid w:val="00B1182C"/>
    <w:rsid w:val="00B11C94"/>
    <w:rsid w:val="00B546A2"/>
    <w:rsid w:val="00B54DE8"/>
    <w:rsid w:val="00B6621A"/>
    <w:rsid w:val="00B95D20"/>
    <w:rsid w:val="00BB4DCB"/>
    <w:rsid w:val="00C15290"/>
    <w:rsid w:val="00C4301C"/>
    <w:rsid w:val="00C51884"/>
    <w:rsid w:val="00C86D40"/>
    <w:rsid w:val="00CA59E1"/>
    <w:rsid w:val="00CE53FA"/>
    <w:rsid w:val="00CF77F1"/>
    <w:rsid w:val="00D01DC0"/>
    <w:rsid w:val="00D033F3"/>
    <w:rsid w:val="00D120D6"/>
    <w:rsid w:val="00D12234"/>
    <w:rsid w:val="00D47FD0"/>
    <w:rsid w:val="00D813DF"/>
    <w:rsid w:val="00D92D07"/>
    <w:rsid w:val="00DA3EA3"/>
    <w:rsid w:val="00DA6F60"/>
    <w:rsid w:val="00DE4FFA"/>
    <w:rsid w:val="00DE7B2A"/>
    <w:rsid w:val="00DF1794"/>
    <w:rsid w:val="00DF1F9E"/>
    <w:rsid w:val="00E0545D"/>
    <w:rsid w:val="00E2049D"/>
    <w:rsid w:val="00E34EDA"/>
    <w:rsid w:val="00E531C8"/>
    <w:rsid w:val="00ED15C3"/>
    <w:rsid w:val="00ED5277"/>
    <w:rsid w:val="00EF3FD1"/>
    <w:rsid w:val="00F00B3E"/>
    <w:rsid w:val="00F509E5"/>
    <w:rsid w:val="00F65C35"/>
    <w:rsid w:val="00F67F37"/>
    <w:rsid w:val="00F70D56"/>
    <w:rsid w:val="00FB05ED"/>
    <w:rsid w:val="00FB78F1"/>
    <w:rsid w:val="00FC09B5"/>
    <w:rsid w:val="00FE7A8C"/>
    <w:rsid w:val="00FF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7019A"/>
  <w15:chartTrackingRefBased/>
  <w15:docId w15:val="{702AD461-9414-4396-A30E-B709CF8C9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5D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4F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B5D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B5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68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80A"/>
  </w:style>
  <w:style w:type="paragraph" w:styleId="Footer">
    <w:name w:val="footer"/>
    <w:basedOn w:val="Normal"/>
    <w:link w:val="FooterChar"/>
    <w:uiPriority w:val="99"/>
    <w:unhideWhenUsed/>
    <w:rsid w:val="004D68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80A"/>
  </w:style>
  <w:style w:type="paragraph" w:styleId="ListParagraph">
    <w:name w:val="List Paragraph"/>
    <w:basedOn w:val="Normal"/>
    <w:uiPriority w:val="34"/>
    <w:qFormat/>
    <w:rsid w:val="004946CF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7D4F1B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7D4F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F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9A3750F875D54D9C29784FC8A81E48" ma:contentTypeVersion="17" ma:contentTypeDescription="Create a new document." ma:contentTypeScope="" ma:versionID="1f3c475a6cdb70e396ce2ae9317cc305">
  <xsd:schema xmlns:xsd="http://www.w3.org/2001/XMLSchema" xmlns:xs="http://www.w3.org/2001/XMLSchema" xmlns:p="http://schemas.microsoft.com/office/2006/metadata/properties" xmlns:ns2="08791549-2af7-44e1-a122-becf634d4c18" xmlns:ns3="b2136d1b-0577-422c-8bd8-a8fdac97cd22" targetNamespace="http://schemas.microsoft.com/office/2006/metadata/properties" ma:root="true" ma:fieldsID="d242454057a00e5f22282fa210b9a3ee" ns2:_="" ns3:_="">
    <xsd:import namespace="08791549-2af7-44e1-a122-becf634d4c18"/>
    <xsd:import namespace="b2136d1b-0577-422c-8bd8-a8fdac97c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791549-2af7-44e1-a122-becf634d4c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e57e49-7028-4d66-abf9-67e122e87c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36d1b-0577-422c-8bd8-a8fdac97c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1ba091b-6a5d-423f-b9c3-69dec8ef955c}" ma:internalName="TaxCatchAll" ma:showField="CatchAllData" ma:web="b2136d1b-0577-422c-8bd8-a8fdac97cd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2136d1b-0577-422c-8bd8-a8fdac97cd22" xsi:nil="true"/>
    <lcf76f155ced4ddcb4097134ff3c332f xmlns="08791549-2af7-44e1-a122-becf634d4c1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5CB6EC-3CCD-4E7D-AFC0-F761C24F5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791549-2af7-44e1-a122-becf634d4c18"/>
    <ds:schemaRef ds:uri="b2136d1b-0577-422c-8bd8-a8fdac97c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B155AB-B080-4D9E-A3BB-CBC252C1803B}">
  <ds:schemaRefs>
    <ds:schemaRef ds:uri="http://schemas.microsoft.com/office/2006/metadata/properties"/>
    <ds:schemaRef ds:uri="http://schemas.microsoft.com/office/infopath/2007/PartnerControls"/>
    <ds:schemaRef ds:uri="b2136d1b-0577-422c-8bd8-a8fdac97cd22"/>
    <ds:schemaRef ds:uri="08791549-2af7-44e1-a122-becf634d4c18"/>
  </ds:schemaRefs>
</ds:datastoreItem>
</file>

<file path=customXml/itemProps3.xml><?xml version="1.0" encoding="utf-8"?>
<ds:datastoreItem xmlns:ds="http://schemas.openxmlformats.org/officeDocument/2006/customXml" ds:itemID="{02182055-F61B-4C0A-AE12-943AF1C8D9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80B283-F389-4504-A54E-E9B3F18A36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Spano</dc:creator>
  <cp:keywords/>
  <dc:description/>
  <cp:lastModifiedBy>Takara Haggar</cp:lastModifiedBy>
  <cp:revision>2</cp:revision>
  <cp:lastPrinted>2023-03-02T14:26:00Z</cp:lastPrinted>
  <dcterms:created xsi:type="dcterms:W3CDTF">2023-11-15T23:42:00Z</dcterms:created>
  <dcterms:modified xsi:type="dcterms:W3CDTF">2023-11-15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9A3750F875D54D9C29784FC8A81E48</vt:lpwstr>
  </property>
  <property fmtid="{D5CDD505-2E9C-101B-9397-08002B2CF9AE}" pid="3" name="MediaServiceImageTags">
    <vt:lpwstr/>
  </property>
</Properties>
</file>